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47A2A" w14:textId="77777777" w:rsidR="008904EE" w:rsidRDefault="0074421A">
      <w:pPr>
        <w:tabs>
          <w:tab w:val="left" w:pos="4499"/>
        </w:tabs>
        <w:ind w:left="-152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28448" behindDoc="1" locked="0" layoutInCell="1" allowOverlap="1" wp14:anchorId="60B978CB" wp14:editId="465BDCE9">
                <wp:simplePos x="0" y="0"/>
                <wp:positionH relativeFrom="page">
                  <wp:posOffset>746760</wp:posOffset>
                </wp:positionH>
                <wp:positionV relativeFrom="page">
                  <wp:posOffset>1720215</wp:posOffset>
                </wp:positionV>
                <wp:extent cx="6355080" cy="0"/>
                <wp:effectExtent l="0" t="0" r="0" b="0"/>
                <wp:wrapNone/>
                <wp:docPr id="11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5080" cy="0"/>
                        </a:xfrm>
                        <a:prstGeom prst="line">
                          <a:avLst/>
                        </a:prstGeom>
                        <a:noFill/>
                        <a:ln w="34925">
                          <a:solidFill>
                            <a:srgbClr val="FF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17BC8B" id="Line 10" o:spid="_x0000_s1026" style="position:absolute;z-index:-1578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.8pt,135.45pt" to="559.2pt,1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" strokecolor="red" strokeweight="2.75pt">
                <w10:wrap anchorx="page" anchory="page"/>
              </v:line>
            </w:pict>
          </mc:Fallback>
        </mc:AlternateContent>
      </w:r>
      <w:r>
        <w:rPr>
          <w:noProof/>
          <w:position w:val="37"/>
          <w:sz w:val="20"/>
        </w:rPr>
        <mc:AlternateContent>
          <mc:Choice Requires="wpg">
            <w:drawing>
              <wp:inline distT="0" distB="0" distL="0" distR="0" wp14:anchorId="4D36B654" wp14:editId="46FD8CA2">
                <wp:extent cx="316230" cy="371475"/>
                <wp:effectExtent l="0" t="3175" r="1905" b="0"/>
                <wp:docPr id="2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6230" cy="371475"/>
                          <a:chOff x="0" y="0"/>
                          <a:chExt cx="498" cy="585"/>
                        </a:xfrm>
                      </wpg:grpSpPr>
                      <wps:wsp>
                        <wps:cNvPr id="4" name="docshape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98" cy="585"/>
                          </a:xfrm>
                          <a:custGeom>
                            <a:avLst/>
                            <a:gdLst>
                              <a:gd name="T0" fmla="*/ 497 w 498"/>
                              <a:gd name="T1" fmla="*/ 0 h 585"/>
                              <a:gd name="T2" fmla="*/ 0 w 498"/>
                              <a:gd name="T3" fmla="*/ 0 h 585"/>
                              <a:gd name="T4" fmla="*/ 0 w 498"/>
                              <a:gd name="T5" fmla="*/ 192 h 585"/>
                              <a:gd name="T6" fmla="*/ 71 w 498"/>
                              <a:gd name="T7" fmla="*/ 192 h 585"/>
                              <a:gd name="T8" fmla="*/ 71 w 498"/>
                              <a:gd name="T9" fmla="*/ 296 h 585"/>
                              <a:gd name="T10" fmla="*/ 167 w 498"/>
                              <a:gd name="T11" fmla="*/ 296 h 585"/>
                              <a:gd name="T12" fmla="*/ 167 w 498"/>
                              <a:gd name="T13" fmla="*/ 418 h 585"/>
                              <a:gd name="T14" fmla="*/ 119 w 498"/>
                              <a:gd name="T15" fmla="*/ 418 h 585"/>
                              <a:gd name="T16" fmla="*/ 119 w 498"/>
                              <a:gd name="T17" fmla="*/ 584 h 585"/>
                              <a:gd name="T18" fmla="*/ 379 w 498"/>
                              <a:gd name="T19" fmla="*/ 584 h 585"/>
                              <a:gd name="T20" fmla="*/ 379 w 498"/>
                              <a:gd name="T21" fmla="*/ 418 h 585"/>
                              <a:gd name="T22" fmla="*/ 332 w 498"/>
                              <a:gd name="T23" fmla="*/ 418 h 585"/>
                              <a:gd name="T24" fmla="*/ 332 w 498"/>
                              <a:gd name="T25" fmla="*/ 296 h 585"/>
                              <a:gd name="T26" fmla="*/ 427 w 498"/>
                              <a:gd name="T27" fmla="*/ 296 h 585"/>
                              <a:gd name="T28" fmla="*/ 427 w 498"/>
                              <a:gd name="T29" fmla="*/ 192 h 585"/>
                              <a:gd name="T30" fmla="*/ 497 w 498"/>
                              <a:gd name="T31" fmla="*/ 192 h 585"/>
                              <a:gd name="T32" fmla="*/ 497 w 498"/>
                              <a:gd name="T33" fmla="*/ 0 h 5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498" h="585">
                                <a:moveTo>
                                  <a:pt x="49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92"/>
                                </a:lnTo>
                                <a:lnTo>
                                  <a:pt x="71" y="192"/>
                                </a:lnTo>
                                <a:lnTo>
                                  <a:pt x="71" y="296"/>
                                </a:lnTo>
                                <a:lnTo>
                                  <a:pt x="167" y="296"/>
                                </a:lnTo>
                                <a:lnTo>
                                  <a:pt x="167" y="418"/>
                                </a:lnTo>
                                <a:lnTo>
                                  <a:pt x="119" y="418"/>
                                </a:lnTo>
                                <a:lnTo>
                                  <a:pt x="119" y="584"/>
                                </a:lnTo>
                                <a:lnTo>
                                  <a:pt x="379" y="584"/>
                                </a:lnTo>
                                <a:lnTo>
                                  <a:pt x="379" y="418"/>
                                </a:lnTo>
                                <a:lnTo>
                                  <a:pt x="332" y="418"/>
                                </a:lnTo>
                                <a:lnTo>
                                  <a:pt x="332" y="296"/>
                                </a:lnTo>
                                <a:lnTo>
                                  <a:pt x="427" y="296"/>
                                </a:lnTo>
                                <a:lnTo>
                                  <a:pt x="427" y="192"/>
                                </a:lnTo>
                                <a:lnTo>
                                  <a:pt x="497" y="192"/>
                                </a:lnTo>
                                <a:lnTo>
                                  <a:pt x="4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docshape3"/>
                        <wps:cNvSpPr>
                          <a:spLocks/>
                        </wps:cNvSpPr>
                        <wps:spPr bwMode="auto">
                          <a:xfrm>
                            <a:off x="13" y="13"/>
                            <a:ext cx="473" cy="178"/>
                          </a:xfrm>
                          <a:custGeom>
                            <a:avLst/>
                            <a:gdLst>
                              <a:gd name="T0" fmla="+- 0 321 13"/>
                              <a:gd name="T1" fmla="*/ T0 w 473"/>
                              <a:gd name="T2" fmla="+- 0 191 14"/>
                              <a:gd name="T3" fmla="*/ 191 h 178"/>
                              <a:gd name="T4" fmla="+- 0 192 13"/>
                              <a:gd name="T5" fmla="*/ T4 w 473"/>
                              <a:gd name="T6" fmla="+- 0 191 14"/>
                              <a:gd name="T7" fmla="*/ 191 h 178"/>
                              <a:gd name="T8" fmla="+- 0 192 13"/>
                              <a:gd name="T9" fmla="*/ T8 w 473"/>
                              <a:gd name="T10" fmla="+- 0 123 14"/>
                              <a:gd name="T11" fmla="*/ 123 h 178"/>
                              <a:gd name="T12" fmla="+- 0 181 13"/>
                              <a:gd name="T13" fmla="*/ T12 w 473"/>
                              <a:gd name="T14" fmla="+- 0 135 14"/>
                              <a:gd name="T15" fmla="*/ 135 h 178"/>
                              <a:gd name="T16" fmla="+- 0 132 13"/>
                              <a:gd name="T17" fmla="*/ T16 w 473"/>
                              <a:gd name="T18" fmla="+- 0 135 14"/>
                              <a:gd name="T19" fmla="*/ 135 h 178"/>
                              <a:gd name="T20" fmla="+- 0 132 13"/>
                              <a:gd name="T21" fmla="*/ T20 w 473"/>
                              <a:gd name="T22" fmla="+- 0 179 14"/>
                              <a:gd name="T23" fmla="*/ 179 h 178"/>
                              <a:gd name="T24" fmla="+- 0 13 13"/>
                              <a:gd name="T25" fmla="*/ T24 w 473"/>
                              <a:gd name="T26" fmla="+- 0 179 14"/>
                              <a:gd name="T27" fmla="*/ 179 h 178"/>
                              <a:gd name="T28" fmla="+- 0 13 13"/>
                              <a:gd name="T29" fmla="*/ T28 w 473"/>
                              <a:gd name="T30" fmla="+- 0 14 14"/>
                              <a:gd name="T31" fmla="*/ 14 h 178"/>
                              <a:gd name="T32" fmla="+- 0 486 13"/>
                              <a:gd name="T33" fmla="*/ T32 w 473"/>
                              <a:gd name="T34" fmla="+- 0 14 14"/>
                              <a:gd name="T35" fmla="*/ 14 h 178"/>
                              <a:gd name="T36" fmla="+- 0 486 13"/>
                              <a:gd name="T37" fmla="*/ T36 w 473"/>
                              <a:gd name="T38" fmla="+- 0 179 14"/>
                              <a:gd name="T39" fmla="*/ 179 h 178"/>
                              <a:gd name="T40" fmla="+- 0 368 13"/>
                              <a:gd name="T41" fmla="*/ T40 w 473"/>
                              <a:gd name="T42" fmla="+- 0 179 14"/>
                              <a:gd name="T43" fmla="*/ 179 h 178"/>
                              <a:gd name="T44" fmla="+- 0 368 13"/>
                              <a:gd name="T45" fmla="*/ T44 w 473"/>
                              <a:gd name="T46" fmla="+- 0 135 14"/>
                              <a:gd name="T47" fmla="*/ 135 h 178"/>
                              <a:gd name="T48" fmla="+- 0 321 13"/>
                              <a:gd name="T49" fmla="*/ T48 w 473"/>
                              <a:gd name="T50" fmla="+- 0 135 14"/>
                              <a:gd name="T51" fmla="*/ 135 h 178"/>
                              <a:gd name="T52" fmla="+- 0 321 13"/>
                              <a:gd name="T53" fmla="*/ T52 w 473"/>
                              <a:gd name="T54" fmla="+- 0 191 14"/>
                              <a:gd name="T55" fmla="*/ 191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473" h="178">
                                <a:moveTo>
                                  <a:pt x="308" y="177"/>
                                </a:moveTo>
                                <a:lnTo>
                                  <a:pt x="179" y="177"/>
                                </a:lnTo>
                                <a:lnTo>
                                  <a:pt x="179" y="109"/>
                                </a:lnTo>
                                <a:lnTo>
                                  <a:pt x="168" y="121"/>
                                </a:lnTo>
                                <a:lnTo>
                                  <a:pt x="119" y="121"/>
                                </a:lnTo>
                                <a:lnTo>
                                  <a:pt x="119" y="165"/>
                                </a:lnTo>
                                <a:lnTo>
                                  <a:pt x="0" y="165"/>
                                </a:lnTo>
                                <a:lnTo>
                                  <a:pt x="0" y="0"/>
                                </a:lnTo>
                                <a:lnTo>
                                  <a:pt x="473" y="0"/>
                                </a:lnTo>
                                <a:lnTo>
                                  <a:pt x="473" y="165"/>
                                </a:lnTo>
                                <a:lnTo>
                                  <a:pt x="355" y="165"/>
                                </a:lnTo>
                                <a:lnTo>
                                  <a:pt x="355" y="121"/>
                                </a:lnTo>
                                <a:lnTo>
                                  <a:pt x="308" y="121"/>
                                </a:lnTo>
                                <a:lnTo>
                                  <a:pt x="308" y="1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1B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docshape4"/>
                        <wps:cNvSpPr>
                          <a:spLocks/>
                        </wps:cNvSpPr>
                        <wps:spPr bwMode="auto">
                          <a:xfrm>
                            <a:off x="368" y="123"/>
                            <a:ext cx="11" cy="56"/>
                          </a:xfrm>
                          <a:custGeom>
                            <a:avLst/>
                            <a:gdLst>
                              <a:gd name="T0" fmla="+- 0 368 368"/>
                              <a:gd name="T1" fmla="*/ T0 w 11"/>
                              <a:gd name="T2" fmla="+- 0 179 123"/>
                              <a:gd name="T3" fmla="*/ 179 h 56"/>
                              <a:gd name="T4" fmla="+- 0 368 368"/>
                              <a:gd name="T5" fmla="*/ T4 w 11"/>
                              <a:gd name="T6" fmla="+- 0 135 123"/>
                              <a:gd name="T7" fmla="*/ 135 h 56"/>
                              <a:gd name="T8" fmla="+- 0 379 368"/>
                              <a:gd name="T9" fmla="*/ T8 w 11"/>
                              <a:gd name="T10" fmla="+- 0 123 123"/>
                              <a:gd name="T11" fmla="*/ 123 h 56"/>
                              <a:gd name="T12" fmla="+- 0 379 368"/>
                              <a:gd name="T13" fmla="*/ T12 w 11"/>
                              <a:gd name="T14" fmla="+- 0 167 123"/>
                              <a:gd name="T15" fmla="*/ 167 h 56"/>
                              <a:gd name="T16" fmla="+- 0 368 368"/>
                              <a:gd name="T17" fmla="*/ T16 w 11"/>
                              <a:gd name="T18" fmla="+- 0 179 123"/>
                              <a:gd name="T19" fmla="*/ 179 h 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" h="56">
                                <a:moveTo>
                                  <a:pt x="0" y="56"/>
                                </a:moveTo>
                                <a:lnTo>
                                  <a:pt x="0" y="12"/>
                                </a:lnTo>
                                <a:lnTo>
                                  <a:pt x="11" y="0"/>
                                </a:lnTo>
                                <a:lnTo>
                                  <a:pt x="11" y="44"/>
                                </a:lnTo>
                                <a:lnTo>
                                  <a:pt x="0" y="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EFEF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docshape5"/>
                        <wps:cNvSpPr>
                          <a:spLocks/>
                        </wps:cNvSpPr>
                        <wps:spPr bwMode="auto">
                          <a:xfrm>
                            <a:off x="26" y="26"/>
                            <a:ext cx="448" cy="141"/>
                          </a:xfrm>
                          <a:custGeom>
                            <a:avLst/>
                            <a:gdLst>
                              <a:gd name="T0" fmla="+- 0 474 27"/>
                              <a:gd name="T1" fmla="*/ T0 w 448"/>
                              <a:gd name="T2" fmla="+- 0 167 26"/>
                              <a:gd name="T3" fmla="*/ 167 h 141"/>
                              <a:gd name="T4" fmla="+- 0 378 27"/>
                              <a:gd name="T5" fmla="*/ T4 w 448"/>
                              <a:gd name="T6" fmla="+- 0 167 26"/>
                              <a:gd name="T7" fmla="*/ 167 h 141"/>
                              <a:gd name="T8" fmla="+- 0 378 27"/>
                              <a:gd name="T9" fmla="*/ T8 w 448"/>
                              <a:gd name="T10" fmla="+- 0 123 26"/>
                              <a:gd name="T11" fmla="*/ 123 h 141"/>
                              <a:gd name="T12" fmla="+- 0 427 27"/>
                              <a:gd name="T13" fmla="*/ T12 w 448"/>
                              <a:gd name="T14" fmla="+- 0 73 26"/>
                              <a:gd name="T15" fmla="*/ 73 h 141"/>
                              <a:gd name="T16" fmla="+- 0 72 27"/>
                              <a:gd name="T17" fmla="*/ T16 w 448"/>
                              <a:gd name="T18" fmla="+- 0 73 26"/>
                              <a:gd name="T19" fmla="*/ 73 h 141"/>
                              <a:gd name="T20" fmla="+- 0 72 27"/>
                              <a:gd name="T21" fmla="*/ T20 w 448"/>
                              <a:gd name="T22" fmla="+- 0 122 26"/>
                              <a:gd name="T23" fmla="*/ 122 h 141"/>
                              <a:gd name="T24" fmla="+- 0 27 27"/>
                              <a:gd name="T25" fmla="*/ T24 w 448"/>
                              <a:gd name="T26" fmla="+- 0 167 26"/>
                              <a:gd name="T27" fmla="*/ 167 h 141"/>
                              <a:gd name="T28" fmla="+- 0 27 27"/>
                              <a:gd name="T29" fmla="*/ T28 w 448"/>
                              <a:gd name="T30" fmla="+- 0 26 26"/>
                              <a:gd name="T31" fmla="*/ 26 h 141"/>
                              <a:gd name="T32" fmla="+- 0 474 27"/>
                              <a:gd name="T33" fmla="*/ T32 w 448"/>
                              <a:gd name="T34" fmla="+- 0 26 26"/>
                              <a:gd name="T35" fmla="*/ 26 h 141"/>
                              <a:gd name="T36" fmla="+- 0 474 27"/>
                              <a:gd name="T37" fmla="*/ T36 w 448"/>
                              <a:gd name="T38" fmla="+- 0 167 26"/>
                              <a:gd name="T39" fmla="*/ 167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48" h="141">
                                <a:moveTo>
                                  <a:pt x="447" y="141"/>
                                </a:moveTo>
                                <a:lnTo>
                                  <a:pt x="351" y="141"/>
                                </a:lnTo>
                                <a:lnTo>
                                  <a:pt x="351" y="97"/>
                                </a:lnTo>
                                <a:lnTo>
                                  <a:pt x="400" y="47"/>
                                </a:lnTo>
                                <a:lnTo>
                                  <a:pt x="45" y="47"/>
                                </a:lnTo>
                                <a:lnTo>
                                  <a:pt x="45" y="96"/>
                                </a:lnTo>
                                <a:lnTo>
                                  <a:pt x="0" y="141"/>
                                </a:lnTo>
                                <a:lnTo>
                                  <a:pt x="0" y="0"/>
                                </a:lnTo>
                                <a:lnTo>
                                  <a:pt x="447" y="0"/>
                                </a:lnTo>
                                <a:lnTo>
                                  <a:pt x="447" y="1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27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docshape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" y="26"/>
                            <a:ext cx="448" cy="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docshape7"/>
                        <wps:cNvSpPr>
                          <a:spLocks/>
                        </wps:cNvSpPr>
                        <wps:spPr bwMode="auto">
                          <a:xfrm>
                            <a:off x="13" y="13"/>
                            <a:ext cx="473" cy="166"/>
                          </a:xfrm>
                          <a:custGeom>
                            <a:avLst/>
                            <a:gdLst>
                              <a:gd name="T0" fmla="+- 0 13 13"/>
                              <a:gd name="T1" fmla="*/ T0 w 473"/>
                              <a:gd name="T2" fmla="+- 0 179 14"/>
                              <a:gd name="T3" fmla="*/ 179 h 166"/>
                              <a:gd name="T4" fmla="+- 0 13 13"/>
                              <a:gd name="T5" fmla="*/ T4 w 473"/>
                              <a:gd name="T6" fmla="+- 0 14 14"/>
                              <a:gd name="T7" fmla="*/ 14 h 166"/>
                              <a:gd name="T8" fmla="+- 0 486 13"/>
                              <a:gd name="T9" fmla="*/ T8 w 473"/>
                              <a:gd name="T10" fmla="+- 0 14 14"/>
                              <a:gd name="T11" fmla="*/ 14 h 166"/>
                              <a:gd name="T12" fmla="+- 0 474 13"/>
                              <a:gd name="T13" fmla="*/ T12 w 473"/>
                              <a:gd name="T14" fmla="+- 0 26 14"/>
                              <a:gd name="T15" fmla="*/ 26 h 166"/>
                              <a:gd name="T16" fmla="+- 0 27 13"/>
                              <a:gd name="T17" fmla="*/ T16 w 473"/>
                              <a:gd name="T18" fmla="+- 0 26 14"/>
                              <a:gd name="T19" fmla="*/ 26 h 166"/>
                              <a:gd name="T20" fmla="+- 0 27 13"/>
                              <a:gd name="T21" fmla="*/ T20 w 473"/>
                              <a:gd name="T22" fmla="+- 0 167 14"/>
                              <a:gd name="T23" fmla="*/ 167 h 166"/>
                              <a:gd name="T24" fmla="+- 0 13 13"/>
                              <a:gd name="T25" fmla="*/ T24 w 473"/>
                              <a:gd name="T26" fmla="+- 0 179 14"/>
                              <a:gd name="T27" fmla="*/ 179 h 1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73" h="166">
                                <a:moveTo>
                                  <a:pt x="0" y="165"/>
                                </a:moveTo>
                                <a:lnTo>
                                  <a:pt x="0" y="0"/>
                                </a:lnTo>
                                <a:lnTo>
                                  <a:pt x="473" y="0"/>
                                </a:lnTo>
                                <a:lnTo>
                                  <a:pt x="461" y="12"/>
                                </a:lnTo>
                                <a:lnTo>
                                  <a:pt x="14" y="12"/>
                                </a:lnTo>
                                <a:lnTo>
                                  <a:pt x="14" y="153"/>
                                </a:lnTo>
                                <a:lnTo>
                                  <a:pt x="0" y="1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EFEF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docshape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6" y="123"/>
                            <a:ext cx="340" cy="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636B9D6" id="docshapegroup1" o:spid="_x0000_s1026" style="width:24.9pt;height:29.25pt;mso-position-horizontal-relative:char;mso-position-vertical-relative:line" coordsize="498,5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">
                <v:shape id="docshape2" o:spid="_x0000_s1027" style="position:absolute;width:498;height:585;visibility:visible;mso-wrap-style:square;v-text-anchor:top" coordsize="498,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" path="m497,l,,,192r71,l71,296r96,l167,418r-48,l119,584r260,l379,418r-47,l332,296r95,l427,192r70,l497,xe" fillcolor="black" stroked="f">
                  <v:path arrowok="t" o:connecttype="custom" o:connectlocs="497,0;0,0;0,192;71,192;71,296;167,296;167,418;119,418;119,584;379,584;379,418;332,418;332,296;427,296;427,192;497,192;497,0" o:connectangles="0,0,0,0,0,0,0,0,0,0,0,0,0,0,0,0,0"/>
                </v:shape>
                <v:shape id="docshape3" o:spid="_x0000_s1028" style="position:absolute;left:13;top:13;width:473;height:178;visibility:visible;mso-wrap-style:square;v-text-anchor:top" coordsize="47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" path="m308,177r-129,l179,109r-11,12l119,121r,44l,165,,,473,r,165l355,165r,-44l308,121r,56xe" fillcolor="#b1b1b1" stroked="f">
                  <v:path arrowok="t" o:connecttype="custom" o:connectlocs="308,191;179,191;179,123;168,135;119,135;119,179;0,179;0,14;473,14;473,179;355,179;355,135;308,135;308,191" o:connectangles="0,0,0,0,0,0,0,0,0,0,0,0,0,0"/>
                </v:shape>
                <v:shape id="docshape4" o:spid="_x0000_s1029" style="position:absolute;left:368;top:123;width:11;height:56;visibility:visible;mso-wrap-style:square;v-text-anchor:top" coordsize="11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" path="m,56l,12,11,r,44l,56xe" fillcolor="#fefefe" stroked="f">
                  <v:path arrowok="t" o:connecttype="custom" o:connectlocs="0,179;0,135;11,123;11,167;0,179" o:connectangles="0,0,0,0,0"/>
                </v:shape>
                <v:shape id="docshape5" o:spid="_x0000_s1030" style="position:absolute;left:26;top:26;width:448;height:141;visibility:visible;mso-wrap-style:square;v-text-anchor:top" coordsize="448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" path="m447,141r-96,l351,97,400,47,45,47r,49l,141,,,447,r,141xe" fillcolor="#ed2722" stroked="f">
                  <v:path arrowok="t" o:connecttype="custom" o:connectlocs="447,167;351,167;351,123;400,73;45,73;45,122;0,167;0,26;447,26;447,167" o:connectangles="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6" o:spid="_x0000_s1031" type="#_x0000_t75" style="position:absolute;left:26;top:26;width:448;height: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">
                  <v:imagedata r:id="rId9" o:title=""/>
                </v:shape>
                <v:shape id="docshape7" o:spid="_x0000_s1032" style="position:absolute;left:13;top:13;width:473;height:166;visibility:visible;mso-wrap-style:square;v-text-anchor:top" coordsize="473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" path="m,165l,,473,,461,12,14,12r,141l,165xe" fillcolor="#fefefe" stroked="f">
                  <v:path arrowok="t" o:connecttype="custom" o:connectlocs="0,179;0,14;473,14;461,26;14,26;14,167;0,179" o:connectangles="0,0,0,0,0,0,0"/>
                </v:shape>
                <v:shape id="docshape8" o:spid="_x0000_s1033" type="#_x0000_t75" style="position:absolute;left:86;top:123;width:340;height:4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">
                  <v:imagedata r:id="rId10" o:title=""/>
                </v:shape>
                <w10:anchorlock/>
              </v:group>
            </w:pict>
          </mc:Fallback>
        </mc:AlternateContent>
      </w:r>
      <w:r w:rsidR="00C65C48">
        <w:rPr>
          <w:spacing w:val="81"/>
          <w:position w:val="37"/>
          <w:sz w:val="20"/>
        </w:rPr>
        <w:t xml:space="preserve"> </w:t>
      </w:r>
      <w:r w:rsidR="00C65C48">
        <w:rPr>
          <w:noProof/>
          <w:spacing w:val="81"/>
          <w:position w:val="43"/>
          <w:sz w:val="20"/>
        </w:rPr>
        <w:drawing>
          <wp:inline distT="0" distB="0" distL="0" distR="0" wp14:anchorId="0808EDB5" wp14:editId="5993FDD6">
            <wp:extent cx="2237051" cy="290512"/>
            <wp:effectExtent l="0" t="0" r="0" b="0"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37051" cy="29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5C48">
        <w:rPr>
          <w:spacing w:val="81"/>
          <w:position w:val="43"/>
          <w:sz w:val="20"/>
        </w:rPr>
        <w:tab/>
      </w:r>
      <w:r w:rsidR="00C65C48">
        <w:rPr>
          <w:noProof/>
          <w:spacing w:val="81"/>
          <w:sz w:val="20"/>
        </w:rPr>
        <w:drawing>
          <wp:inline distT="0" distB="0" distL="0" distR="0" wp14:anchorId="1D7DE6B7" wp14:editId="0208CA82">
            <wp:extent cx="3080142" cy="1057275"/>
            <wp:effectExtent l="0" t="0" r="0" b="0"/>
            <wp:docPr id="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80142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F8CC1" w14:textId="77777777" w:rsidR="008904EE" w:rsidRDefault="008904EE">
      <w:pPr>
        <w:rPr>
          <w:sz w:val="20"/>
        </w:rPr>
      </w:pPr>
    </w:p>
    <w:p w14:paraId="0DA78662" w14:textId="77777777" w:rsidR="008904EE" w:rsidRDefault="008904EE">
      <w:pPr>
        <w:spacing w:before="9"/>
        <w:rPr>
          <w:sz w:val="20"/>
        </w:rPr>
      </w:pPr>
    </w:p>
    <w:p w14:paraId="6EDB0EE7" w14:textId="77777777" w:rsidR="008904EE" w:rsidRDefault="00513E64">
      <w:pPr>
        <w:pStyle w:val="BodyText"/>
        <w:spacing w:before="86"/>
        <w:ind w:left="767" w:right="767"/>
        <w:jc w:val="center"/>
      </w:pPr>
      <w:r>
        <w:t>Sixth</w:t>
      </w:r>
      <w:r w:rsidR="00C65C48">
        <w:rPr>
          <w:spacing w:val="-10"/>
        </w:rPr>
        <w:t xml:space="preserve"> </w:t>
      </w:r>
      <w:r w:rsidR="00C65C48">
        <w:t>Annual</w:t>
      </w:r>
      <w:r w:rsidR="00C65C48">
        <w:rPr>
          <w:spacing w:val="-13"/>
        </w:rPr>
        <w:t xml:space="preserve"> </w:t>
      </w:r>
      <w:r w:rsidR="00C65C48">
        <w:t>Abilene</w:t>
      </w:r>
      <w:r w:rsidR="00C65C48">
        <w:rPr>
          <w:spacing w:val="-13"/>
        </w:rPr>
        <w:t xml:space="preserve"> </w:t>
      </w:r>
      <w:r w:rsidR="00C65C48">
        <w:t>Interdisciplinary</w:t>
      </w:r>
      <w:r w:rsidR="00C65C48">
        <w:rPr>
          <w:spacing w:val="-12"/>
        </w:rPr>
        <w:t xml:space="preserve"> </w:t>
      </w:r>
      <w:r w:rsidR="00C65C48">
        <w:t xml:space="preserve">Symposium </w:t>
      </w:r>
      <w:r w:rsidR="00EF3857">
        <w:t>o</w:t>
      </w:r>
      <w:r w:rsidR="00C65C48">
        <w:t>n Cancer &amp; Biomedical Research</w:t>
      </w:r>
    </w:p>
    <w:p w14:paraId="64D7A1B0" w14:textId="77777777" w:rsidR="008904EE" w:rsidRDefault="00C65C48">
      <w:pPr>
        <w:pStyle w:val="BodyText"/>
        <w:spacing w:line="366" w:lineRule="exact"/>
        <w:ind w:left="767" w:right="766"/>
        <w:jc w:val="center"/>
        <w:rPr>
          <w:spacing w:val="-2"/>
        </w:rPr>
      </w:pPr>
      <w:r>
        <w:t>Friday,</w:t>
      </w:r>
      <w:r>
        <w:rPr>
          <w:spacing w:val="-11"/>
        </w:rPr>
        <w:t xml:space="preserve"> </w:t>
      </w:r>
      <w:r w:rsidR="00513E64">
        <w:t>October 27</w:t>
      </w:r>
      <w:r>
        <w:t>,</w:t>
      </w:r>
      <w:r>
        <w:rPr>
          <w:spacing w:val="-12"/>
        </w:rPr>
        <w:t xml:space="preserve"> </w:t>
      </w:r>
      <w:r>
        <w:t>20</w:t>
      </w:r>
      <w:r w:rsidR="00513E64">
        <w:t>23</w:t>
      </w:r>
    </w:p>
    <w:p w14:paraId="3F62BAD3" w14:textId="77777777" w:rsidR="008904EE" w:rsidRDefault="008904EE">
      <w:pPr>
        <w:spacing w:before="3"/>
        <w:rPr>
          <w:b/>
          <w:sz w:val="24"/>
        </w:rPr>
      </w:pPr>
    </w:p>
    <w:tbl>
      <w:tblPr>
        <w:tblW w:w="9529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9"/>
        <w:gridCol w:w="6690"/>
      </w:tblGrid>
      <w:tr w:rsidR="005F470D" w14:paraId="5E04306F" w14:textId="77777777" w:rsidTr="00717790">
        <w:trPr>
          <w:trHeight w:val="458"/>
        </w:trPr>
        <w:tc>
          <w:tcPr>
            <w:tcW w:w="2839" w:type="dxa"/>
          </w:tcPr>
          <w:p w14:paraId="49A5FAFB" w14:textId="77777777" w:rsidR="005F470D" w:rsidRDefault="00717790" w:rsidP="004F2FA6">
            <w:pPr>
              <w:pStyle w:val="TableParagraph"/>
              <w:ind w:left="230" w:right="22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8:00am – 8:40am</w:t>
            </w:r>
          </w:p>
        </w:tc>
        <w:tc>
          <w:tcPr>
            <w:tcW w:w="6690" w:type="dxa"/>
          </w:tcPr>
          <w:p w14:paraId="7F9A5036" w14:textId="73F7EBE6" w:rsidR="005F470D" w:rsidRDefault="00717790" w:rsidP="00F26F26">
            <w:pPr>
              <w:pStyle w:val="TableParagraph"/>
              <w:spacing w:line="321" w:lineRule="exact"/>
              <w:jc w:val="center"/>
              <w:rPr>
                <w:sz w:val="28"/>
              </w:rPr>
            </w:pPr>
            <w:r>
              <w:rPr>
                <w:sz w:val="28"/>
              </w:rPr>
              <w:t>Breakfast and Registration</w:t>
            </w:r>
          </w:p>
        </w:tc>
      </w:tr>
      <w:tr w:rsidR="008904EE" w14:paraId="21D7AEFC" w14:textId="77777777" w:rsidTr="00B656D4">
        <w:trPr>
          <w:trHeight w:val="1319"/>
        </w:trPr>
        <w:tc>
          <w:tcPr>
            <w:tcW w:w="2839" w:type="dxa"/>
          </w:tcPr>
          <w:p w14:paraId="61C3063D" w14:textId="77777777" w:rsidR="008904EE" w:rsidRDefault="00C65C48" w:rsidP="004F2FA6">
            <w:pPr>
              <w:pStyle w:val="TableParagraph"/>
              <w:ind w:left="230" w:right="22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8:4</w:t>
            </w:r>
            <w:r w:rsidR="004F2FA6">
              <w:rPr>
                <w:b/>
                <w:sz w:val="28"/>
              </w:rPr>
              <w:t>0</w:t>
            </w:r>
            <w:r w:rsidR="00A300A7">
              <w:rPr>
                <w:b/>
                <w:sz w:val="28"/>
              </w:rPr>
              <w:t xml:space="preserve">am - </w:t>
            </w:r>
            <w:r>
              <w:rPr>
                <w:b/>
                <w:sz w:val="28"/>
              </w:rPr>
              <w:t>8:55</w:t>
            </w:r>
            <w:r w:rsidR="00A300A7">
              <w:rPr>
                <w:b/>
                <w:sz w:val="28"/>
              </w:rPr>
              <w:t>am</w:t>
            </w:r>
            <w:r>
              <w:rPr>
                <w:b/>
                <w:spacing w:val="-8"/>
                <w:sz w:val="28"/>
              </w:rPr>
              <w:t xml:space="preserve"> </w:t>
            </w:r>
          </w:p>
        </w:tc>
        <w:tc>
          <w:tcPr>
            <w:tcW w:w="6690" w:type="dxa"/>
          </w:tcPr>
          <w:p w14:paraId="11D32BED" w14:textId="77777777" w:rsidR="008904EE" w:rsidRDefault="00C65C48" w:rsidP="00F26F26">
            <w:pPr>
              <w:pStyle w:val="TableParagraph"/>
              <w:spacing w:line="321" w:lineRule="exact"/>
              <w:ind w:left="0"/>
              <w:rPr>
                <w:b/>
                <w:sz w:val="28"/>
              </w:rPr>
            </w:pPr>
            <w:r>
              <w:rPr>
                <w:sz w:val="28"/>
              </w:rPr>
              <w:t>Opening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Remarks:</w:t>
            </w:r>
            <w:r w:rsidR="004F2FA6">
              <w:rPr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Sanjay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K.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Srivastava</w:t>
            </w:r>
            <w:r w:rsidR="004F2FA6">
              <w:rPr>
                <w:b/>
                <w:spacing w:val="-2"/>
                <w:sz w:val="28"/>
              </w:rPr>
              <w:t>, Ph.D.</w:t>
            </w:r>
            <w:r w:rsidR="0097004E">
              <w:rPr>
                <w:b/>
                <w:spacing w:val="-2"/>
                <w:sz w:val="28"/>
              </w:rPr>
              <w:t>, FAAAS</w:t>
            </w:r>
          </w:p>
          <w:p w14:paraId="6D48EDCC" w14:textId="77777777" w:rsidR="008904EE" w:rsidRDefault="00C65C48" w:rsidP="00F26F26">
            <w:pPr>
              <w:pStyle w:val="TableParagraph"/>
              <w:spacing w:line="276" w:lineRule="exact"/>
              <w:ind w:left="0"/>
              <w:rPr>
                <w:sz w:val="24"/>
              </w:rPr>
            </w:pPr>
            <w:r>
              <w:rPr>
                <w:sz w:val="24"/>
              </w:rPr>
              <w:t>Distinguished Professor and Chairman, Department of Immunotherapeutic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iotechnology,</w:t>
            </w:r>
            <w:r>
              <w:rPr>
                <w:spacing w:val="-8"/>
                <w:sz w:val="24"/>
              </w:rPr>
              <w:t xml:space="preserve"> </w:t>
            </w:r>
            <w:bookmarkStart w:id="0" w:name="OLE_LINK1"/>
            <w:r>
              <w:rPr>
                <w:sz w:val="24"/>
              </w:rPr>
              <w:t>Texa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ech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University Health Sciences Center</w:t>
            </w:r>
            <w:bookmarkEnd w:id="0"/>
            <w:r>
              <w:rPr>
                <w:sz w:val="24"/>
              </w:rPr>
              <w:t>-Abilene</w:t>
            </w:r>
          </w:p>
        </w:tc>
      </w:tr>
      <w:tr w:rsidR="008904EE" w14:paraId="5E1D9417" w14:textId="77777777" w:rsidTr="00B656D4">
        <w:trPr>
          <w:trHeight w:val="484"/>
        </w:trPr>
        <w:tc>
          <w:tcPr>
            <w:tcW w:w="2839" w:type="dxa"/>
          </w:tcPr>
          <w:p w14:paraId="6A60C765" w14:textId="77777777" w:rsidR="008904EE" w:rsidRDefault="00C65C48">
            <w:pPr>
              <w:pStyle w:val="TableParagraph"/>
              <w:ind w:left="230" w:right="22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8:55</w:t>
            </w:r>
            <w:r w:rsidR="00A300A7">
              <w:rPr>
                <w:b/>
                <w:sz w:val="28"/>
              </w:rPr>
              <w:t xml:space="preserve">am </w:t>
            </w:r>
            <w:r>
              <w:rPr>
                <w:b/>
                <w:sz w:val="28"/>
              </w:rPr>
              <w:t>-</w:t>
            </w:r>
            <w:r w:rsidR="00A300A7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9:00</w:t>
            </w:r>
            <w:r w:rsidR="00A300A7">
              <w:rPr>
                <w:b/>
                <w:sz w:val="28"/>
              </w:rPr>
              <w:t>am</w:t>
            </w:r>
          </w:p>
        </w:tc>
        <w:tc>
          <w:tcPr>
            <w:tcW w:w="6690" w:type="dxa"/>
          </w:tcPr>
          <w:p w14:paraId="1DCE6355" w14:textId="77777777" w:rsidR="008904EE" w:rsidRDefault="00C65C48" w:rsidP="00F26F26">
            <w:pPr>
              <w:pStyle w:val="TableParagraph"/>
              <w:ind w:left="0"/>
              <w:rPr>
                <w:b/>
                <w:spacing w:val="-2"/>
                <w:sz w:val="28"/>
              </w:rPr>
            </w:pPr>
            <w:r>
              <w:rPr>
                <w:sz w:val="28"/>
              </w:rPr>
              <w:t>Message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from</w:t>
            </w:r>
            <w:r>
              <w:rPr>
                <w:spacing w:val="-7"/>
                <w:sz w:val="28"/>
              </w:rPr>
              <w:t xml:space="preserve"> </w:t>
            </w:r>
            <w:r>
              <w:rPr>
                <w:b/>
                <w:sz w:val="28"/>
              </w:rPr>
              <w:t>President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Lori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Rice-</w:t>
            </w:r>
            <w:r>
              <w:rPr>
                <w:b/>
                <w:spacing w:val="-2"/>
                <w:sz w:val="28"/>
              </w:rPr>
              <w:t>Spearman</w:t>
            </w:r>
            <w:r w:rsidR="000E5988">
              <w:rPr>
                <w:b/>
                <w:spacing w:val="-2"/>
                <w:sz w:val="28"/>
              </w:rPr>
              <w:t>, Ph.D.</w:t>
            </w:r>
          </w:p>
          <w:p w14:paraId="11C56E1A" w14:textId="77777777" w:rsidR="00717790" w:rsidRDefault="00717790" w:rsidP="00F26F26">
            <w:pPr>
              <w:pStyle w:val="TableParagraph"/>
              <w:ind w:left="0"/>
              <w:rPr>
                <w:b/>
                <w:sz w:val="28"/>
              </w:rPr>
            </w:pPr>
            <w:r>
              <w:rPr>
                <w:sz w:val="24"/>
              </w:rPr>
              <w:t>Texas Tech University Health Sciences Center</w:t>
            </w:r>
          </w:p>
        </w:tc>
      </w:tr>
      <w:tr w:rsidR="008904EE" w14:paraId="47A69E09" w14:textId="77777777" w:rsidTr="0097004E">
        <w:trPr>
          <w:trHeight w:val="1295"/>
        </w:trPr>
        <w:tc>
          <w:tcPr>
            <w:tcW w:w="2839" w:type="dxa"/>
          </w:tcPr>
          <w:p w14:paraId="2FC71C7C" w14:textId="41758C50" w:rsidR="008904EE" w:rsidRDefault="00C65C48">
            <w:pPr>
              <w:pStyle w:val="TableParagraph"/>
              <w:ind w:left="96" w:right="222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9:00</w:t>
            </w:r>
            <w:r w:rsidR="00A300A7">
              <w:rPr>
                <w:b/>
                <w:sz w:val="28"/>
              </w:rPr>
              <w:t xml:space="preserve">am </w:t>
            </w:r>
            <w:r>
              <w:rPr>
                <w:b/>
                <w:sz w:val="28"/>
              </w:rPr>
              <w:t>-</w:t>
            </w:r>
            <w:r w:rsidR="00A300A7">
              <w:rPr>
                <w:b/>
                <w:sz w:val="28"/>
              </w:rPr>
              <w:t xml:space="preserve"> </w:t>
            </w:r>
            <w:r w:rsidR="00F1281C">
              <w:rPr>
                <w:b/>
                <w:sz w:val="28"/>
              </w:rPr>
              <w:t>10</w:t>
            </w:r>
            <w:r>
              <w:rPr>
                <w:b/>
                <w:sz w:val="28"/>
              </w:rPr>
              <w:t>:</w:t>
            </w:r>
            <w:r w:rsidR="00F1281C">
              <w:rPr>
                <w:b/>
                <w:sz w:val="28"/>
              </w:rPr>
              <w:t>00</w:t>
            </w:r>
            <w:r w:rsidR="00A300A7">
              <w:rPr>
                <w:b/>
                <w:sz w:val="28"/>
              </w:rPr>
              <w:t>am</w:t>
            </w:r>
            <w:r>
              <w:rPr>
                <w:b/>
                <w:spacing w:val="-5"/>
                <w:sz w:val="28"/>
              </w:rPr>
              <w:t xml:space="preserve"> </w:t>
            </w:r>
          </w:p>
        </w:tc>
        <w:tc>
          <w:tcPr>
            <w:tcW w:w="6690" w:type="dxa"/>
          </w:tcPr>
          <w:p w14:paraId="049C8AA1" w14:textId="77777777" w:rsidR="00F27E1D" w:rsidRDefault="004F2FA6" w:rsidP="00F26F26">
            <w:pPr>
              <w:pStyle w:val="TableParagraph"/>
              <w:ind w:left="0" w:right="717"/>
              <w:rPr>
                <w:sz w:val="28"/>
              </w:rPr>
            </w:pPr>
            <w:r>
              <w:rPr>
                <w:sz w:val="28"/>
              </w:rPr>
              <w:t>Keynote Speaker</w:t>
            </w:r>
            <w:r w:rsidR="0097004E">
              <w:rPr>
                <w:sz w:val="28"/>
              </w:rPr>
              <w:t xml:space="preserve">: </w:t>
            </w:r>
            <w:r w:rsidR="0097004E" w:rsidRPr="0097004E">
              <w:rPr>
                <w:b/>
                <w:sz w:val="28"/>
              </w:rPr>
              <w:t>Manish Aghi, M.D., Ph.D.,</w:t>
            </w:r>
          </w:p>
          <w:p w14:paraId="047F0434" w14:textId="77777777" w:rsidR="0097004E" w:rsidRDefault="0097004E" w:rsidP="00F26F26">
            <w:pPr>
              <w:pStyle w:val="TableParagraph"/>
              <w:ind w:left="0" w:right="717"/>
              <w:rPr>
                <w:sz w:val="24"/>
              </w:rPr>
            </w:pPr>
            <w:r>
              <w:rPr>
                <w:sz w:val="24"/>
              </w:rPr>
              <w:t xml:space="preserve">Professor, Neurological Surgery, Weill Institute for Neurosciences School of Medicine. University of California, San Francisco. </w:t>
            </w:r>
          </w:p>
          <w:p w14:paraId="17D0FDD5" w14:textId="77777777" w:rsidR="008904EE" w:rsidRDefault="00B656D4">
            <w:pPr>
              <w:pStyle w:val="TableParagraph"/>
              <w:spacing w:line="276" w:lineRule="exact"/>
              <w:ind w:right="717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</w:tr>
      <w:tr w:rsidR="008904EE" w14:paraId="3ACB5AB7" w14:textId="77777777" w:rsidTr="00B656D4">
        <w:trPr>
          <w:trHeight w:val="1004"/>
        </w:trPr>
        <w:tc>
          <w:tcPr>
            <w:tcW w:w="2839" w:type="dxa"/>
          </w:tcPr>
          <w:p w14:paraId="5E0987F3" w14:textId="32A76DD4" w:rsidR="008904EE" w:rsidRDefault="00F1281C">
            <w:pPr>
              <w:pStyle w:val="TableParagraph"/>
              <w:spacing w:before="1"/>
              <w:ind w:left="230" w:right="21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0:00a</w:t>
            </w:r>
            <w:r w:rsidR="00C23FD3">
              <w:rPr>
                <w:b/>
                <w:sz w:val="28"/>
              </w:rPr>
              <w:t>m – 10:</w:t>
            </w:r>
            <w:r>
              <w:rPr>
                <w:b/>
                <w:sz w:val="28"/>
              </w:rPr>
              <w:t>3</w:t>
            </w:r>
            <w:r w:rsidR="00C23FD3">
              <w:rPr>
                <w:b/>
                <w:sz w:val="28"/>
              </w:rPr>
              <w:t>5am</w:t>
            </w:r>
            <w:r w:rsidR="00C65C48">
              <w:rPr>
                <w:b/>
                <w:spacing w:val="-8"/>
                <w:sz w:val="28"/>
              </w:rPr>
              <w:t xml:space="preserve"> </w:t>
            </w:r>
          </w:p>
        </w:tc>
        <w:tc>
          <w:tcPr>
            <w:tcW w:w="6690" w:type="dxa"/>
          </w:tcPr>
          <w:p w14:paraId="2EB15676" w14:textId="77777777" w:rsidR="008904EE" w:rsidRDefault="00C65C48" w:rsidP="00F26F26">
            <w:pPr>
              <w:pStyle w:val="TableParagraph"/>
              <w:spacing w:before="1" w:line="321" w:lineRule="exact"/>
              <w:ind w:left="0"/>
              <w:rPr>
                <w:b/>
                <w:sz w:val="28"/>
              </w:rPr>
            </w:pPr>
            <w:r>
              <w:rPr>
                <w:sz w:val="28"/>
              </w:rPr>
              <w:t>Distinguished</w:t>
            </w:r>
            <w:r>
              <w:rPr>
                <w:spacing w:val="-9"/>
                <w:sz w:val="28"/>
              </w:rPr>
              <w:t xml:space="preserve"> </w:t>
            </w:r>
            <w:r>
              <w:rPr>
                <w:sz w:val="28"/>
              </w:rPr>
              <w:t>Speaker:</w:t>
            </w:r>
            <w:r w:rsidR="004F2FA6">
              <w:rPr>
                <w:sz w:val="28"/>
              </w:rPr>
              <w:t xml:space="preserve"> </w:t>
            </w:r>
            <w:r w:rsidR="00955B04" w:rsidRPr="0097004E">
              <w:rPr>
                <w:b/>
                <w:sz w:val="28"/>
              </w:rPr>
              <w:t>Todd Triplett</w:t>
            </w:r>
            <w:r w:rsidR="0097004E" w:rsidRPr="0097004E">
              <w:rPr>
                <w:b/>
                <w:sz w:val="28"/>
              </w:rPr>
              <w:t>, Ph.D.</w:t>
            </w:r>
          </w:p>
          <w:p w14:paraId="644EB6E5" w14:textId="77777777" w:rsidR="00EA4947" w:rsidRDefault="00A43BCA" w:rsidP="00F26F26">
            <w:pPr>
              <w:pStyle w:val="TableParagraph"/>
              <w:spacing w:before="1" w:line="321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Assistant Professor, Department </w:t>
            </w:r>
            <w:r w:rsidRPr="00A43BCA">
              <w:rPr>
                <w:sz w:val="24"/>
                <w:szCs w:val="24"/>
                <w:shd w:val="clear" w:color="auto" w:fill="FFFFFF"/>
              </w:rPr>
              <w:t>of Immunotherapeutics and Biotechnology, Texas Tech University Health Sciences Center</w:t>
            </w:r>
            <w:r>
              <w:rPr>
                <w:rFonts w:ascii="Segoe UI" w:hAnsi="Segoe UI" w:cs="Segoe UI"/>
                <w:shd w:val="clear" w:color="auto" w:fill="FFFFFF"/>
              </w:rPr>
              <w:t> </w:t>
            </w:r>
            <w:r w:rsidR="00C23FD3">
              <w:rPr>
                <w:sz w:val="24"/>
              </w:rPr>
              <w:t>- Abilene</w:t>
            </w:r>
          </w:p>
        </w:tc>
      </w:tr>
      <w:tr w:rsidR="008904EE" w14:paraId="6925D89B" w14:textId="77777777" w:rsidTr="00B656D4">
        <w:trPr>
          <w:trHeight w:val="368"/>
        </w:trPr>
        <w:tc>
          <w:tcPr>
            <w:tcW w:w="2839" w:type="dxa"/>
          </w:tcPr>
          <w:p w14:paraId="2663EB0F" w14:textId="4528A272" w:rsidR="008904EE" w:rsidRDefault="00C65C48">
            <w:pPr>
              <w:pStyle w:val="TableParagraph"/>
              <w:spacing w:line="301" w:lineRule="exact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0</w:t>
            </w:r>
            <w:r w:rsidR="00F1281C">
              <w:rPr>
                <w:b/>
                <w:sz w:val="28"/>
              </w:rPr>
              <w:t>:3</w:t>
            </w:r>
            <w:r w:rsidR="00C23FD3">
              <w:rPr>
                <w:b/>
                <w:sz w:val="28"/>
              </w:rPr>
              <w:t>5</w:t>
            </w:r>
            <w:r w:rsidR="00A300A7">
              <w:rPr>
                <w:b/>
                <w:sz w:val="28"/>
              </w:rPr>
              <w:t xml:space="preserve">am </w:t>
            </w:r>
            <w:r w:rsidR="00694479">
              <w:rPr>
                <w:b/>
                <w:sz w:val="28"/>
              </w:rPr>
              <w:t>–</w:t>
            </w:r>
            <w:r w:rsidR="00A300A7">
              <w:rPr>
                <w:b/>
                <w:sz w:val="28"/>
              </w:rPr>
              <w:t xml:space="preserve"> </w:t>
            </w:r>
            <w:r w:rsidR="00BE245C">
              <w:rPr>
                <w:b/>
                <w:sz w:val="28"/>
              </w:rPr>
              <w:t>10:</w:t>
            </w:r>
            <w:r w:rsidR="00F1281C">
              <w:rPr>
                <w:b/>
                <w:sz w:val="28"/>
              </w:rPr>
              <w:t>45</w:t>
            </w:r>
            <w:r w:rsidR="00A300A7">
              <w:rPr>
                <w:b/>
                <w:sz w:val="28"/>
              </w:rPr>
              <w:t>am</w:t>
            </w:r>
          </w:p>
        </w:tc>
        <w:tc>
          <w:tcPr>
            <w:tcW w:w="6690" w:type="dxa"/>
          </w:tcPr>
          <w:p w14:paraId="623D6A5A" w14:textId="77777777" w:rsidR="008904EE" w:rsidRDefault="00C65C48" w:rsidP="00EF3857">
            <w:pPr>
              <w:pStyle w:val="TableParagraph"/>
              <w:spacing w:line="301" w:lineRule="exact"/>
              <w:jc w:val="center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BREAK</w:t>
            </w:r>
          </w:p>
        </w:tc>
      </w:tr>
      <w:tr w:rsidR="008904EE" w14:paraId="669FCCBB" w14:textId="77777777" w:rsidTr="00F02264">
        <w:trPr>
          <w:trHeight w:val="953"/>
        </w:trPr>
        <w:tc>
          <w:tcPr>
            <w:tcW w:w="2839" w:type="dxa"/>
          </w:tcPr>
          <w:p w14:paraId="6BF3B14F" w14:textId="659B4278" w:rsidR="008904EE" w:rsidRDefault="00A300A7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0:</w:t>
            </w:r>
            <w:r w:rsidR="00F1281C">
              <w:rPr>
                <w:b/>
                <w:sz w:val="28"/>
              </w:rPr>
              <w:t>45</w:t>
            </w:r>
            <w:r>
              <w:rPr>
                <w:b/>
                <w:sz w:val="28"/>
              </w:rPr>
              <w:t>am - 11:</w:t>
            </w:r>
            <w:r w:rsidR="00F1281C">
              <w:rPr>
                <w:b/>
                <w:sz w:val="28"/>
              </w:rPr>
              <w:t>2</w:t>
            </w:r>
            <w:r w:rsidR="00C23FD3">
              <w:rPr>
                <w:b/>
                <w:sz w:val="28"/>
              </w:rPr>
              <w:t>0</w:t>
            </w:r>
            <w:r>
              <w:rPr>
                <w:b/>
                <w:sz w:val="28"/>
              </w:rPr>
              <w:t>am</w:t>
            </w:r>
          </w:p>
        </w:tc>
        <w:tc>
          <w:tcPr>
            <w:tcW w:w="6690" w:type="dxa"/>
          </w:tcPr>
          <w:p w14:paraId="7EE61F54" w14:textId="77777777" w:rsidR="00F27E1D" w:rsidRDefault="00A300A7" w:rsidP="00992D0E">
            <w:pPr>
              <w:pStyle w:val="TableParagraph"/>
              <w:spacing w:before="2"/>
              <w:ind w:left="0"/>
              <w:rPr>
                <w:sz w:val="24"/>
              </w:rPr>
            </w:pPr>
            <w:r w:rsidRPr="007432FD">
              <w:rPr>
                <w:sz w:val="28"/>
                <w:szCs w:val="28"/>
              </w:rPr>
              <w:t>Distinguished Speak</w:t>
            </w:r>
            <w:r w:rsidR="00EF3857" w:rsidRPr="007432FD">
              <w:rPr>
                <w:sz w:val="28"/>
                <w:szCs w:val="28"/>
              </w:rPr>
              <w:t>er</w:t>
            </w:r>
            <w:r>
              <w:rPr>
                <w:sz w:val="24"/>
              </w:rPr>
              <w:t xml:space="preserve">: </w:t>
            </w:r>
            <w:r w:rsidR="00A43BCA" w:rsidRPr="00A43BCA">
              <w:rPr>
                <w:b/>
                <w:bCs/>
                <w:sz w:val="28"/>
                <w:szCs w:val="26"/>
                <w:shd w:val="clear" w:color="auto" w:fill="FFFFFF"/>
              </w:rPr>
              <w:t>Sara Brouse, PharmD, BCPS, BCCP, FCCP, FACC</w:t>
            </w:r>
          </w:p>
          <w:p w14:paraId="5D4CCEA1" w14:textId="77777777" w:rsidR="00A30346" w:rsidRPr="00A43BCA" w:rsidRDefault="00A43BCA" w:rsidP="00992D0E">
            <w:pPr>
              <w:pStyle w:val="TableParagraph"/>
              <w:spacing w:before="2"/>
              <w:ind w:left="0"/>
              <w:rPr>
                <w:sz w:val="24"/>
                <w:szCs w:val="24"/>
              </w:rPr>
            </w:pPr>
            <w:r w:rsidRPr="00A43BCA">
              <w:rPr>
                <w:sz w:val="24"/>
                <w:szCs w:val="24"/>
                <w:shd w:val="clear" w:color="auto" w:fill="FFFFFF"/>
              </w:rPr>
              <w:t>Regional Dean and Professor at Texas Tech University Health Sciences Center School of Pharmacy</w:t>
            </w:r>
          </w:p>
        </w:tc>
      </w:tr>
      <w:tr w:rsidR="000E5988" w14:paraId="0BF6CD91" w14:textId="77777777" w:rsidTr="000351FF">
        <w:trPr>
          <w:trHeight w:val="1115"/>
        </w:trPr>
        <w:tc>
          <w:tcPr>
            <w:tcW w:w="2839" w:type="dxa"/>
          </w:tcPr>
          <w:p w14:paraId="1B7DFE66" w14:textId="600D3BD8" w:rsidR="000E5988" w:rsidRDefault="000E5988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  <w:r w:rsidR="00A300A7">
              <w:rPr>
                <w:b/>
                <w:sz w:val="28"/>
              </w:rPr>
              <w:t>1:</w:t>
            </w:r>
            <w:r w:rsidR="00F1281C">
              <w:rPr>
                <w:b/>
                <w:sz w:val="28"/>
              </w:rPr>
              <w:t>2</w:t>
            </w:r>
            <w:r w:rsidR="00C23FD3">
              <w:rPr>
                <w:b/>
                <w:sz w:val="28"/>
              </w:rPr>
              <w:t>0</w:t>
            </w:r>
            <w:r w:rsidR="00A300A7">
              <w:rPr>
                <w:b/>
                <w:sz w:val="28"/>
              </w:rPr>
              <w:t xml:space="preserve">am </w:t>
            </w:r>
            <w:r w:rsidR="00BE245C">
              <w:rPr>
                <w:b/>
                <w:sz w:val="28"/>
              </w:rPr>
              <w:t>–</w:t>
            </w:r>
            <w:r w:rsidR="00A300A7">
              <w:rPr>
                <w:b/>
                <w:sz w:val="28"/>
              </w:rPr>
              <w:t xml:space="preserve"> </w:t>
            </w:r>
            <w:r w:rsidR="00BE245C">
              <w:rPr>
                <w:b/>
                <w:sz w:val="28"/>
              </w:rPr>
              <w:t>11:</w:t>
            </w:r>
            <w:r w:rsidR="00F1281C">
              <w:rPr>
                <w:b/>
                <w:sz w:val="28"/>
              </w:rPr>
              <w:t>55</w:t>
            </w:r>
            <w:r w:rsidR="00A300A7">
              <w:rPr>
                <w:b/>
                <w:sz w:val="28"/>
              </w:rPr>
              <w:t>pm</w:t>
            </w:r>
          </w:p>
        </w:tc>
        <w:tc>
          <w:tcPr>
            <w:tcW w:w="6690" w:type="dxa"/>
          </w:tcPr>
          <w:p w14:paraId="4B954813" w14:textId="155A25B8" w:rsidR="000E5988" w:rsidRDefault="00A300A7" w:rsidP="00992D0E">
            <w:pPr>
              <w:pStyle w:val="TableParagraph"/>
              <w:spacing w:before="2"/>
              <w:ind w:left="0"/>
              <w:rPr>
                <w:b/>
                <w:sz w:val="28"/>
              </w:rPr>
            </w:pPr>
            <w:r w:rsidRPr="007432FD">
              <w:rPr>
                <w:sz w:val="28"/>
                <w:szCs w:val="28"/>
              </w:rPr>
              <w:t>Distinguished</w:t>
            </w:r>
            <w:r w:rsidRPr="007432FD">
              <w:rPr>
                <w:spacing w:val="-7"/>
                <w:sz w:val="28"/>
                <w:szCs w:val="28"/>
              </w:rPr>
              <w:t xml:space="preserve"> </w:t>
            </w:r>
            <w:r w:rsidRPr="007432FD">
              <w:rPr>
                <w:sz w:val="28"/>
                <w:szCs w:val="28"/>
              </w:rPr>
              <w:t>Speaker</w:t>
            </w:r>
            <w:r>
              <w:rPr>
                <w:sz w:val="26"/>
              </w:rPr>
              <w:t>:</w:t>
            </w:r>
            <w:r w:rsidRPr="002D4D4D">
              <w:rPr>
                <w:b/>
                <w:spacing w:val="-5"/>
                <w:sz w:val="26"/>
              </w:rPr>
              <w:t xml:space="preserve"> </w:t>
            </w:r>
            <w:r w:rsidR="0097004E" w:rsidRPr="00A43BCA">
              <w:rPr>
                <w:b/>
                <w:sz w:val="28"/>
              </w:rPr>
              <w:t>Alice Ashcraft, Ph.D.</w:t>
            </w:r>
            <w:r w:rsidR="005764E8">
              <w:rPr>
                <w:b/>
                <w:sz w:val="28"/>
              </w:rPr>
              <w:t>, RN, CNE, ANEF, FGSA, FAAN</w:t>
            </w:r>
          </w:p>
          <w:p w14:paraId="68686112" w14:textId="6F1CDAD6" w:rsidR="005764E8" w:rsidRPr="005764E8" w:rsidRDefault="005764E8" w:rsidP="00992D0E">
            <w:pPr>
              <w:rPr>
                <w:sz w:val="24"/>
                <w:szCs w:val="24"/>
              </w:rPr>
            </w:pPr>
            <w:r w:rsidRPr="005764E8">
              <w:rPr>
                <w:sz w:val="24"/>
                <w:szCs w:val="24"/>
              </w:rPr>
              <w:t>Professor and Associate Dean for Research and Scholarship</w:t>
            </w:r>
            <w:r w:rsidR="0099558D">
              <w:rPr>
                <w:sz w:val="24"/>
                <w:szCs w:val="24"/>
              </w:rPr>
              <w:t>.  Texas       Tech University Health Sciences Center, School of Nursing.</w:t>
            </w:r>
          </w:p>
          <w:p w14:paraId="38FAE382" w14:textId="26CEF19A" w:rsidR="005D0959" w:rsidRPr="005D0959" w:rsidRDefault="005D0959" w:rsidP="00513E64">
            <w:pPr>
              <w:pStyle w:val="TableParagraph"/>
              <w:spacing w:before="2"/>
              <w:rPr>
                <w:sz w:val="26"/>
              </w:rPr>
            </w:pPr>
          </w:p>
        </w:tc>
      </w:tr>
      <w:tr w:rsidR="00A30346" w14:paraId="2165C3FD" w14:textId="77777777" w:rsidTr="00266437">
        <w:trPr>
          <w:trHeight w:val="512"/>
        </w:trPr>
        <w:tc>
          <w:tcPr>
            <w:tcW w:w="2839" w:type="dxa"/>
          </w:tcPr>
          <w:p w14:paraId="1638F744" w14:textId="4B1736CC" w:rsidR="00A30346" w:rsidRDefault="00F1281C" w:rsidP="002727AB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2:00pm</w:t>
            </w:r>
            <w:r w:rsidR="00A30346">
              <w:rPr>
                <w:b/>
                <w:sz w:val="28"/>
              </w:rPr>
              <w:t xml:space="preserve"> – 1</w:t>
            </w:r>
            <w:r w:rsidR="00BE245C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0</w:t>
            </w:r>
            <w:r w:rsidR="00C23FD3">
              <w:rPr>
                <w:b/>
                <w:sz w:val="28"/>
              </w:rPr>
              <w:t>0</w:t>
            </w:r>
            <w:r w:rsidR="00A30346">
              <w:rPr>
                <w:b/>
                <w:sz w:val="28"/>
              </w:rPr>
              <w:t>pm</w:t>
            </w:r>
          </w:p>
        </w:tc>
        <w:tc>
          <w:tcPr>
            <w:tcW w:w="6690" w:type="dxa"/>
          </w:tcPr>
          <w:p w14:paraId="22729909" w14:textId="77777777" w:rsidR="00A30346" w:rsidRPr="00A30346" w:rsidRDefault="00A30346" w:rsidP="008C5047">
            <w:pPr>
              <w:pStyle w:val="TableParagraph"/>
              <w:spacing w:before="100" w:beforeAutospacing="1"/>
              <w:ind w:left="101"/>
              <w:jc w:val="center"/>
              <w:rPr>
                <w:b/>
                <w:sz w:val="26"/>
              </w:rPr>
            </w:pPr>
            <w:r w:rsidRPr="00A30346">
              <w:rPr>
                <w:b/>
                <w:sz w:val="26"/>
              </w:rPr>
              <w:t>LUNCH</w:t>
            </w:r>
          </w:p>
        </w:tc>
      </w:tr>
      <w:tr w:rsidR="000E5988" w14:paraId="1CE1AC44" w14:textId="77777777" w:rsidTr="00F02264">
        <w:trPr>
          <w:trHeight w:val="701"/>
        </w:trPr>
        <w:tc>
          <w:tcPr>
            <w:tcW w:w="2839" w:type="dxa"/>
          </w:tcPr>
          <w:p w14:paraId="581C92F5" w14:textId="7494D5A5" w:rsidR="000E5988" w:rsidRDefault="005025D4" w:rsidP="00A30346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:</w:t>
            </w:r>
            <w:r w:rsidR="00F1281C">
              <w:rPr>
                <w:b/>
                <w:sz w:val="28"/>
              </w:rPr>
              <w:t>0</w:t>
            </w:r>
            <w:r w:rsidR="00C23FD3">
              <w:rPr>
                <w:b/>
                <w:sz w:val="28"/>
              </w:rPr>
              <w:t>0</w:t>
            </w:r>
            <w:r>
              <w:rPr>
                <w:b/>
                <w:sz w:val="28"/>
              </w:rPr>
              <w:t>pm</w:t>
            </w:r>
            <w:r w:rsidR="00E82D09">
              <w:rPr>
                <w:b/>
                <w:sz w:val="28"/>
              </w:rPr>
              <w:t xml:space="preserve"> - </w:t>
            </w:r>
            <w:r w:rsidR="00F1281C">
              <w:rPr>
                <w:b/>
                <w:sz w:val="28"/>
              </w:rPr>
              <w:t>2</w:t>
            </w:r>
            <w:r>
              <w:rPr>
                <w:b/>
                <w:sz w:val="28"/>
              </w:rPr>
              <w:t>:</w:t>
            </w:r>
            <w:r w:rsidR="00F1281C">
              <w:rPr>
                <w:b/>
                <w:sz w:val="28"/>
              </w:rPr>
              <w:t>00</w:t>
            </w:r>
            <w:r>
              <w:rPr>
                <w:b/>
                <w:sz w:val="28"/>
              </w:rPr>
              <w:t>pm</w:t>
            </w:r>
          </w:p>
        </w:tc>
        <w:tc>
          <w:tcPr>
            <w:tcW w:w="6690" w:type="dxa"/>
          </w:tcPr>
          <w:p w14:paraId="5B3E96DF" w14:textId="77777777" w:rsidR="00513E64" w:rsidRDefault="00730F26" w:rsidP="00992D0E">
            <w:pPr>
              <w:pStyle w:val="TableParagraph"/>
              <w:spacing w:before="2"/>
              <w:ind w:left="0"/>
              <w:rPr>
                <w:sz w:val="26"/>
              </w:rPr>
            </w:pPr>
            <w:r>
              <w:rPr>
                <w:sz w:val="28"/>
                <w:szCs w:val="28"/>
              </w:rPr>
              <w:t>Keynote</w:t>
            </w:r>
            <w:r w:rsidR="00CF55DF" w:rsidRPr="007432FD">
              <w:rPr>
                <w:sz w:val="28"/>
                <w:szCs w:val="28"/>
              </w:rPr>
              <w:t xml:space="preserve"> Speaker:</w:t>
            </w:r>
            <w:r w:rsidR="00CF55DF">
              <w:rPr>
                <w:sz w:val="26"/>
              </w:rPr>
              <w:t xml:space="preserve"> </w:t>
            </w:r>
            <w:r w:rsidRPr="00A43BCA">
              <w:rPr>
                <w:b/>
                <w:sz w:val="28"/>
              </w:rPr>
              <w:t>Michael C. Wiener, Ph.D.</w:t>
            </w:r>
          </w:p>
          <w:p w14:paraId="0B2EC900" w14:textId="7C213F50" w:rsidR="00CF55DF" w:rsidRDefault="00730F26" w:rsidP="00992D0E">
            <w:pPr>
              <w:pStyle w:val="TableParagraph"/>
              <w:spacing w:before="2"/>
              <w:ind w:left="0"/>
              <w:rPr>
                <w:sz w:val="26"/>
              </w:rPr>
            </w:pPr>
            <w:r>
              <w:rPr>
                <w:sz w:val="26"/>
              </w:rPr>
              <w:t xml:space="preserve">Professor and Chairperson, Department of Cell Physiology &amp; Molecular Biophysics, Texas Tech University Health Sciences Center, School of Medicine. </w:t>
            </w:r>
          </w:p>
        </w:tc>
      </w:tr>
      <w:tr w:rsidR="005025D4" w14:paraId="219F9C13" w14:textId="77777777" w:rsidTr="00F02264">
        <w:trPr>
          <w:trHeight w:val="701"/>
        </w:trPr>
        <w:tc>
          <w:tcPr>
            <w:tcW w:w="2839" w:type="dxa"/>
          </w:tcPr>
          <w:p w14:paraId="189A6713" w14:textId="6B6486E3" w:rsidR="005025D4" w:rsidRDefault="00F1281C" w:rsidP="00A30346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2</w:t>
            </w:r>
            <w:r w:rsidR="005025D4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00</w:t>
            </w:r>
            <w:r w:rsidR="005025D4">
              <w:rPr>
                <w:b/>
                <w:sz w:val="28"/>
              </w:rPr>
              <w:t xml:space="preserve">pm – </w:t>
            </w:r>
            <w:r>
              <w:rPr>
                <w:b/>
                <w:sz w:val="28"/>
              </w:rPr>
              <w:t>2</w:t>
            </w:r>
            <w:r w:rsidR="00C23FD3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3</w:t>
            </w:r>
            <w:r w:rsidR="00C23FD3">
              <w:rPr>
                <w:b/>
                <w:sz w:val="28"/>
              </w:rPr>
              <w:t>5</w:t>
            </w:r>
            <w:r w:rsidR="005025D4">
              <w:rPr>
                <w:b/>
                <w:sz w:val="28"/>
              </w:rPr>
              <w:t>pm</w:t>
            </w:r>
          </w:p>
          <w:p w14:paraId="76710A7B" w14:textId="77777777" w:rsidR="00955B04" w:rsidRDefault="00955B04" w:rsidP="00A30346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</w:p>
        </w:tc>
        <w:tc>
          <w:tcPr>
            <w:tcW w:w="6690" w:type="dxa"/>
          </w:tcPr>
          <w:p w14:paraId="69AC14EE" w14:textId="77777777" w:rsidR="005025D4" w:rsidRDefault="005025D4" w:rsidP="00992D0E">
            <w:pPr>
              <w:pStyle w:val="TableParagraph"/>
              <w:spacing w:before="2"/>
              <w:ind w:left="0"/>
              <w:rPr>
                <w:b/>
                <w:sz w:val="26"/>
              </w:rPr>
            </w:pPr>
            <w:r w:rsidRPr="007432FD">
              <w:rPr>
                <w:sz w:val="28"/>
                <w:szCs w:val="28"/>
              </w:rPr>
              <w:t>Distinguished Speaker</w:t>
            </w:r>
            <w:r>
              <w:rPr>
                <w:sz w:val="26"/>
              </w:rPr>
              <w:t xml:space="preserve">: </w:t>
            </w:r>
            <w:r w:rsidR="0097004E" w:rsidRPr="00A43BCA">
              <w:rPr>
                <w:b/>
                <w:sz w:val="28"/>
              </w:rPr>
              <w:t>Ren Zhang, M.D.</w:t>
            </w:r>
          </w:p>
          <w:p w14:paraId="09ABDF3B" w14:textId="77777777" w:rsidR="005D0959" w:rsidRDefault="00A43BCA" w:rsidP="00992D0E">
            <w:pPr>
              <w:pStyle w:val="TableParagraph"/>
              <w:spacing w:before="2"/>
              <w:ind w:left="0"/>
              <w:rPr>
                <w:sz w:val="26"/>
              </w:rPr>
            </w:pPr>
            <w:r>
              <w:rPr>
                <w:sz w:val="24"/>
                <w:szCs w:val="24"/>
                <w:shd w:val="clear" w:color="auto" w:fill="FFFFFF"/>
              </w:rPr>
              <w:t xml:space="preserve">Director of Noninvasive Cardiology, </w:t>
            </w:r>
            <w:r w:rsidRPr="00A43BCA">
              <w:rPr>
                <w:sz w:val="24"/>
                <w:szCs w:val="24"/>
                <w:shd w:val="clear" w:color="auto" w:fill="FFFFFF"/>
              </w:rPr>
              <w:t xml:space="preserve">Interventional </w:t>
            </w:r>
            <w:r>
              <w:rPr>
                <w:sz w:val="24"/>
                <w:szCs w:val="24"/>
                <w:shd w:val="clear" w:color="auto" w:fill="FFFFFF"/>
              </w:rPr>
              <w:t>E</w:t>
            </w:r>
            <w:r w:rsidRPr="00A43BCA">
              <w:rPr>
                <w:sz w:val="24"/>
                <w:szCs w:val="24"/>
                <w:shd w:val="clear" w:color="auto" w:fill="FFFFFF"/>
              </w:rPr>
              <w:t>chocardiographer at</w:t>
            </w:r>
            <w:r w:rsidRPr="00A43BCA">
              <w:rPr>
                <w:sz w:val="24"/>
                <w:szCs w:val="24"/>
              </w:rPr>
              <w:t xml:space="preserve"> </w:t>
            </w:r>
            <w:r w:rsidR="005D0959" w:rsidRPr="00A43BCA">
              <w:rPr>
                <w:sz w:val="24"/>
                <w:szCs w:val="24"/>
              </w:rPr>
              <w:t>Hendrick Medical Center</w:t>
            </w:r>
            <w:r w:rsidR="00C23FD3">
              <w:rPr>
                <w:sz w:val="24"/>
              </w:rPr>
              <w:t>- Abilene</w:t>
            </w:r>
          </w:p>
        </w:tc>
      </w:tr>
      <w:tr w:rsidR="000E5988" w14:paraId="340F00AA" w14:textId="77777777" w:rsidTr="00F02264">
        <w:trPr>
          <w:trHeight w:val="719"/>
        </w:trPr>
        <w:tc>
          <w:tcPr>
            <w:tcW w:w="2839" w:type="dxa"/>
          </w:tcPr>
          <w:p w14:paraId="03333CE1" w14:textId="366A9D04" w:rsidR="000E5988" w:rsidRDefault="00F1281C" w:rsidP="002727AB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  <w:r w:rsidR="00C23FD3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3</w:t>
            </w:r>
            <w:r w:rsidR="00C23FD3">
              <w:rPr>
                <w:b/>
                <w:sz w:val="28"/>
              </w:rPr>
              <w:t>5</w:t>
            </w:r>
            <w:r w:rsidR="008D5B03">
              <w:rPr>
                <w:b/>
                <w:sz w:val="28"/>
              </w:rPr>
              <w:t xml:space="preserve">pm – </w:t>
            </w:r>
            <w:r>
              <w:rPr>
                <w:b/>
                <w:sz w:val="28"/>
              </w:rPr>
              <w:t>3</w:t>
            </w:r>
            <w:r w:rsidR="00955B04">
              <w:rPr>
                <w:b/>
                <w:sz w:val="28"/>
              </w:rPr>
              <w:t>:</w:t>
            </w:r>
            <w:r w:rsidR="00C23FD3">
              <w:rPr>
                <w:b/>
                <w:sz w:val="28"/>
              </w:rPr>
              <w:t>1</w:t>
            </w:r>
            <w:r>
              <w:rPr>
                <w:b/>
                <w:sz w:val="28"/>
              </w:rPr>
              <w:t>0</w:t>
            </w:r>
            <w:r w:rsidR="008D5B03">
              <w:rPr>
                <w:b/>
                <w:sz w:val="28"/>
              </w:rPr>
              <w:t>pm</w:t>
            </w:r>
          </w:p>
        </w:tc>
        <w:tc>
          <w:tcPr>
            <w:tcW w:w="6690" w:type="dxa"/>
          </w:tcPr>
          <w:p w14:paraId="361BE1FF" w14:textId="77777777" w:rsidR="0099558D" w:rsidRPr="0099558D" w:rsidRDefault="0099558D" w:rsidP="0099558D">
            <w:pPr>
              <w:rPr>
                <w:b/>
                <w:sz w:val="28"/>
                <w:szCs w:val="28"/>
              </w:rPr>
            </w:pPr>
            <w:r w:rsidRPr="0099558D">
              <w:rPr>
                <w:sz w:val="28"/>
                <w:szCs w:val="28"/>
              </w:rPr>
              <w:t xml:space="preserve">Distinguished Speaker: </w:t>
            </w:r>
            <w:r w:rsidRPr="0099558D">
              <w:rPr>
                <w:b/>
                <w:sz w:val="28"/>
                <w:szCs w:val="28"/>
              </w:rPr>
              <w:t>Rusty Towell, Ph.D.</w:t>
            </w:r>
          </w:p>
          <w:p w14:paraId="778B3F79" w14:textId="66B9D57E" w:rsidR="005D0959" w:rsidRDefault="0099558D" w:rsidP="0099558D">
            <w:pPr>
              <w:rPr>
                <w:sz w:val="26"/>
              </w:rPr>
            </w:pPr>
            <w:r w:rsidRPr="0099558D">
              <w:rPr>
                <w:color w:val="393939"/>
                <w:sz w:val="24"/>
                <w:szCs w:val="24"/>
                <w:shd w:val="clear" w:color="auto" w:fill="FFFFFF"/>
              </w:rPr>
              <w:t>Professor</w:t>
            </w:r>
            <w:r w:rsidRPr="0099558D">
              <w:rPr>
                <w:color w:val="393939"/>
                <w:sz w:val="24"/>
                <w:szCs w:val="24"/>
              </w:rPr>
              <w:t xml:space="preserve">, </w:t>
            </w:r>
            <w:r w:rsidRPr="0099558D">
              <w:rPr>
                <w:color w:val="393939"/>
                <w:sz w:val="24"/>
                <w:szCs w:val="24"/>
                <w:shd w:val="clear" w:color="auto" w:fill="FFFFFF"/>
              </w:rPr>
              <w:t>Department of Engineering and Physics, Abilene Christian University</w:t>
            </w:r>
          </w:p>
        </w:tc>
      </w:tr>
      <w:tr w:rsidR="00DF0FC6" w14:paraId="32E4DA3C" w14:textId="77777777" w:rsidTr="00F02264">
        <w:trPr>
          <w:trHeight w:val="719"/>
        </w:trPr>
        <w:tc>
          <w:tcPr>
            <w:tcW w:w="2839" w:type="dxa"/>
          </w:tcPr>
          <w:p w14:paraId="3E994F67" w14:textId="77EF5D7E" w:rsidR="00DF0FC6" w:rsidRDefault="00F1281C" w:rsidP="00DF0FC6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99558D">
              <w:rPr>
                <w:b/>
                <w:sz w:val="28"/>
              </w:rPr>
              <w:t>:1</w:t>
            </w:r>
            <w:r>
              <w:rPr>
                <w:b/>
                <w:sz w:val="28"/>
              </w:rPr>
              <w:t>0</w:t>
            </w:r>
            <w:r w:rsidR="0099558D">
              <w:rPr>
                <w:b/>
                <w:sz w:val="28"/>
              </w:rPr>
              <w:t xml:space="preserve">pm – </w:t>
            </w:r>
            <w:r>
              <w:rPr>
                <w:b/>
                <w:sz w:val="28"/>
              </w:rPr>
              <w:t>3</w:t>
            </w:r>
            <w:r w:rsidR="0099558D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25</w:t>
            </w:r>
            <w:r w:rsidR="0099558D">
              <w:rPr>
                <w:b/>
                <w:sz w:val="28"/>
              </w:rPr>
              <w:t>pm</w:t>
            </w:r>
          </w:p>
        </w:tc>
        <w:tc>
          <w:tcPr>
            <w:tcW w:w="6690" w:type="dxa"/>
          </w:tcPr>
          <w:p w14:paraId="6BAEFB20" w14:textId="2255ECF9" w:rsidR="00DF0FC6" w:rsidRPr="00A6181F" w:rsidRDefault="0099558D" w:rsidP="0099558D">
            <w:pPr>
              <w:pStyle w:val="TableParagraph"/>
              <w:spacing w:before="2"/>
              <w:jc w:val="center"/>
              <w:rPr>
                <w:sz w:val="24"/>
                <w:szCs w:val="24"/>
              </w:rPr>
            </w:pPr>
            <w:r>
              <w:rPr>
                <w:b/>
                <w:spacing w:val="-2"/>
                <w:sz w:val="28"/>
              </w:rPr>
              <w:t>BREAK</w:t>
            </w:r>
          </w:p>
        </w:tc>
      </w:tr>
      <w:tr w:rsidR="0099558D" w14:paraId="552E1DEC" w14:textId="77777777" w:rsidTr="00F02264">
        <w:trPr>
          <w:trHeight w:val="719"/>
        </w:trPr>
        <w:tc>
          <w:tcPr>
            <w:tcW w:w="2839" w:type="dxa"/>
          </w:tcPr>
          <w:p w14:paraId="0CEDDC5E" w14:textId="5E45F173" w:rsidR="0099558D" w:rsidRDefault="00F1281C" w:rsidP="00DF0FC6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99558D">
              <w:rPr>
                <w:b/>
                <w:sz w:val="28"/>
              </w:rPr>
              <w:t>:</w:t>
            </w:r>
            <w:r>
              <w:rPr>
                <w:b/>
                <w:sz w:val="28"/>
              </w:rPr>
              <w:t>25</w:t>
            </w:r>
            <w:r w:rsidR="0099558D">
              <w:rPr>
                <w:b/>
                <w:sz w:val="28"/>
              </w:rPr>
              <w:t xml:space="preserve">pm – </w:t>
            </w:r>
            <w:r>
              <w:rPr>
                <w:b/>
                <w:sz w:val="28"/>
              </w:rPr>
              <w:t>4</w:t>
            </w:r>
            <w:r w:rsidR="0099558D">
              <w:rPr>
                <w:b/>
                <w:sz w:val="28"/>
              </w:rPr>
              <w:t>:00pm</w:t>
            </w:r>
          </w:p>
        </w:tc>
        <w:tc>
          <w:tcPr>
            <w:tcW w:w="6690" w:type="dxa"/>
          </w:tcPr>
          <w:p w14:paraId="52F4CE3B" w14:textId="77777777" w:rsidR="0099558D" w:rsidRDefault="0099558D" w:rsidP="00992D0E">
            <w:pPr>
              <w:pStyle w:val="TableParagraph"/>
              <w:spacing w:before="2"/>
              <w:ind w:left="0"/>
              <w:jc w:val="both"/>
              <w:rPr>
                <w:b/>
                <w:sz w:val="26"/>
              </w:rPr>
            </w:pPr>
            <w:r w:rsidRPr="007432FD">
              <w:rPr>
                <w:sz w:val="28"/>
                <w:szCs w:val="28"/>
              </w:rPr>
              <w:t>Distinguished Speaker</w:t>
            </w:r>
            <w:r>
              <w:rPr>
                <w:sz w:val="26"/>
              </w:rPr>
              <w:t xml:space="preserve">: </w:t>
            </w:r>
            <w:r w:rsidRPr="00A43BCA">
              <w:rPr>
                <w:b/>
                <w:sz w:val="28"/>
              </w:rPr>
              <w:t>Gerard Carrino, Ph.D.</w:t>
            </w:r>
            <w:r>
              <w:rPr>
                <w:b/>
                <w:sz w:val="28"/>
              </w:rPr>
              <w:t>, MPH</w:t>
            </w:r>
          </w:p>
          <w:p w14:paraId="14989C2E" w14:textId="77777777" w:rsidR="0099558D" w:rsidRDefault="0099558D" w:rsidP="00992D0E">
            <w:pPr>
              <w:jc w:val="both"/>
            </w:pPr>
            <w:r w:rsidRPr="00C23FD3">
              <w:rPr>
                <w:sz w:val="24"/>
              </w:rPr>
              <w:t xml:space="preserve">Dean, School of Population and Public Health, </w:t>
            </w:r>
            <w:r>
              <w:rPr>
                <w:sz w:val="24"/>
              </w:rPr>
              <w:t>Texas Tech University Health Sciences Center- Abilene</w:t>
            </w:r>
          </w:p>
          <w:p w14:paraId="1C2BBE3E" w14:textId="7AAB8D3A" w:rsidR="0099558D" w:rsidRDefault="0099558D" w:rsidP="00C23FD3">
            <w:pPr>
              <w:pStyle w:val="TableParagraph"/>
              <w:spacing w:before="2"/>
              <w:ind w:left="0"/>
              <w:jc w:val="center"/>
              <w:rPr>
                <w:b/>
                <w:spacing w:val="-2"/>
                <w:sz w:val="28"/>
              </w:rPr>
            </w:pPr>
          </w:p>
        </w:tc>
      </w:tr>
      <w:tr w:rsidR="0099558D" w14:paraId="4AAB7989" w14:textId="77777777" w:rsidTr="00F02264">
        <w:trPr>
          <w:trHeight w:val="719"/>
        </w:trPr>
        <w:tc>
          <w:tcPr>
            <w:tcW w:w="2839" w:type="dxa"/>
          </w:tcPr>
          <w:p w14:paraId="109500F3" w14:textId="69B198C7" w:rsidR="0099558D" w:rsidRDefault="00F1281C" w:rsidP="0099558D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4</w:t>
            </w:r>
            <w:r w:rsidR="0099558D">
              <w:rPr>
                <w:b/>
                <w:sz w:val="28"/>
              </w:rPr>
              <w:t xml:space="preserve">:00pm – </w:t>
            </w:r>
            <w:r>
              <w:rPr>
                <w:b/>
                <w:sz w:val="28"/>
              </w:rPr>
              <w:t>4</w:t>
            </w:r>
            <w:r w:rsidR="0099558D">
              <w:rPr>
                <w:b/>
                <w:sz w:val="28"/>
              </w:rPr>
              <w:t>:30pm</w:t>
            </w:r>
          </w:p>
        </w:tc>
        <w:tc>
          <w:tcPr>
            <w:tcW w:w="6690" w:type="dxa"/>
          </w:tcPr>
          <w:p w14:paraId="3F5212E4" w14:textId="64CB8E52" w:rsidR="0099558D" w:rsidRPr="007432FD" w:rsidRDefault="00992D0E" w:rsidP="00992D0E">
            <w:pPr>
              <w:jc w:val="center"/>
              <w:rPr>
                <w:sz w:val="28"/>
                <w:szCs w:val="28"/>
              </w:rPr>
            </w:pPr>
            <w:r w:rsidRPr="0097004E">
              <w:rPr>
                <w:b/>
                <w:sz w:val="26"/>
              </w:rPr>
              <w:t>Student Presentations</w:t>
            </w:r>
          </w:p>
        </w:tc>
      </w:tr>
      <w:tr w:rsidR="0099558D" w14:paraId="027D5767" w14:textId="77777777" w:rsidTr="00F02264">
        <w:trPr>
          <w:trHeight w:val="701"/>
        </w:trPr>
        <w:tc>
          <w:tcPr>
            <w:tcW w:w="2839" w:type="dxa"/>
          </w:tcPr>
          <w:p w14:paraId="2F626C44" w14:textId="609816FE" w:rsidR="0099558D" w:rsidRDefault="00F1281C" w:rsidP="0099558D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4</w:t>
            </w:r>
            <w:r w:rsidR="0099558D">
              <w:rPr>
                <w:b/>
                <w:sz w:val="28"/>
              </w:rPr>
              <w:t xml:space="preserve">:30pm – </w:t>
            </w:r>
            <w:r>
              <w:rPr>
                <w:b/>
                <w:sz w:val="28"/>
              </w:rPr>
              <w:t>4</w:t>
            </w:r>
            <w:r w:rsidR="0099558D">
              <w:rPr>
                <w:b/>
                <w:sz w:val="28"/>
              </w:rPr>
              <w:t>:</w:t>
            </w:r>
            <w:r w:rsidR="00992D0E">
              <w:rPr>
                <w:b/>
                <w:sz w:val="28"/>
              </w:rPr>
              <w:t>35</w:t>
            </w:r>
            <w:r w:rsidR="0099558D">
              <w:rPr>
                <w:b/>
                <w:sz w:val="28"/>
              </w:rPr>
              <w:t>pm</w:t>
            </w:r>
          </w:p>
        </w:tc>
        <w:tc>
          <w:tcPr>
            <w:tcW w:w="6690" w:type="dxa"/>
          </w:tcPr>
          <w:p w14:paraId="1121B813" w14:textId="77777777" w:rsidR="00992D0E" w:rsidRPr="005936FE" w:rsidRDefault="00992D0E" w:rsidP="00992D0E">
            <w:pPr>
              <w:pStyle w:val="TableParagraph"/>
              <w:spacing w:before="2" w:line="321" w:lineRule="exact"/>
              <w:ind w:left="0"/>
              <w:rPr>
                <w:b/>
                <w:sz w:val="28"/>
                <w:szCs w:val="28"/>
              </w:rPr>
            </w:pPr>
            <w:r>
              <w:rPr>
                <w:sz w:val="28"/>
              </w:rPr>
              <w:t>Closing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Remarks:</w:t>
            </w:r>
            <w:r>
              <w:rPr>
                <w:spacing w:val="-4"/>
                <w:sz w:val="28"/>
              </w:rPr>
              <w:t xml:space="preserve"> </w:t>
            </w:r>
            <w:r w:rsidRPr="005936FE">
              <w:rPr>
                <w:b/>
                <w:sz w:val="28"/>
                <w:szCs w:val="28"/>
              </w:rPr>
              <w:t>Pearl</w:t>
            </w:r>
            <w:r w:rsidRPr="005936FE">
              <w:rPr>
                <w:b/>
                <w:spacing w:val="-3"/>
                <w:sz w:val="28"/>
                <w:szCs w:val="28"/>
              </w:rPr>
              <w:t xml:space="preserve"> </w:t>
            </w:r>
            <w:r w:rsidRPr="005936FE">
              <w:rPr>
                <w:b/>
                <w:spacing w:val="-2"/>
                <w:sz w:val="28"/>
                <w:szCs w:val="28"/>
              </w:rPr>
              <w:t>Merritt, Ed.D., M.S., MSN, RN, FAAN</w:t>
            </w:r>
          </w:p>
          <w:p w14:paraId="6DE02AF7" w14:textId="559F6BCC" w:rsidR="0099558D" w:rsidRPr="007432FD" w:rsidRDefault="00992D0E" w:rsidP="00992D0E">
            <w:pPr>
              <w:pStyle w:val="TableParagraph"/>
              <w:spacing w:before="2"/>
              <w:ind w:left="0"/>
              <w:rPr>
                <w:sz w:val="24"/>
                <w:szCs w:val="24"/>
              </w:rPr>
            </w:pPr>
            <w:r>
              <w:rPr>
                <w:sz w:val="24"/>
              </w:rPr>
              <w:t>Distinguish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ofesso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Region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an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ursing, Texas Tech University Health Sciences Center- Abilene</w:t>
            </w:r>
          </w:p>
          <w:p w14:paraId="4BDD43C2" w14:textId="77777777" w:rsidR="0099558D" w:rsidRPr="007432FD" w:rsidRDefault="0099558D" w:rsidP="00992D0E">
            <w:pPr>
              <w:pStyle w:val="TableParagraph"/>
              <w:spacing w:before="2"/>
              <w:rPr>
                <w:sz w:val="24"/>
                <w:szCs w:val="24"/>
              </w:rPr>
            </w:pPr>
          </w:p>
        </w:tc>
      </w:tr>
      <w:tr w:rsidR="00F26F26" w14:paraId="2D21CA04" w14:textId="77777777" w:rsidTr="00150485">
        <w:trPr>
          <w:trHeight w:val="1070"/>
        </w:trPr>
        <w:tc>
          <w:tcPr>
            <w:tcW w:w="2839" w:type="dxa"/>
          </w:tcPr>
          <w:p w14:paraId="1D8EA971" w14:textId="473B783B" w:rsidR="00F26F26" w:rsidRDefault="00F1281C" w:rsidP="00F26F26">
            <w:pPr>
              <w:pStyle w:val="TableParagraph"/>
              <w:ind w:left="230" w:right="2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4</w:t>
            </w:r>
            <w:r w:rsidR="00F26F26">
              <w:rPr>
                <w:b/>
                <w:sz w:val="28"/>
              </w:rPr>
              <w:t>:35pm –</w:t>
            </w:r>
            <w:r w:rsidR="005D52B1">
              <w:rPr>
                <w:b/>
                <w:sz w:val="28"/>
              </w:rPr>
              <w:t xml:space="preserve"> 5:</w:t>
            </w:r>
            <w:r>
              <w:rPr>
                <w:b/>
                <w:sz w:val="28"/>
              </w:rPr>
              <w:t>30</w:t>
            </w:r>
            <w:r w:rsidR="00F26F26">
              <w:rPr>
                <w:b/>
                <w:sz w:val="28"/>
              </w:rPr>
              <w:t>pm</w:t>
            </w:r>
          </w:p>
        </w:tc>
        <w:tc>
          <w:tcPr>
            <w:tcW w:w="6690" w:type="dxa"/>
          </w:tcPr>
          <w:p w14:paraId="7ADDE186" w14:textId="61FF704E" w:rsidR="00F26F26" w:rsidRDefault="00F26F26" w:rsidP="00F26F26">
            <w:pPr>
              <w:pStyle w:val="TableParagraph"/>
              <w:spacing w:before="1" w:line="301" w:lineRule="exact"/>
              <w:jc w:val="center"/>
              <w:rPr>
                <w:sz w:val="28"/>
              </w:rPr>
            </w:pPr>
            <w:r w:rsidRPr="007432FD">
              <w:rPr>
                <w:sz w:val="28"/>
                <w:szCs w:val="28"/>
              </w:rPr>
              <w:t>Poster Presentations</w:t>
            </w:r>
          </w:p>
        </w:tc>
      </w:tr>
    </w:tbl>
    <w:p w14:paraId="4042E0DE" w14:textId="77777777" w:rsidR="00C65C48" w:rsidRDefault="00C65C48"/>
    <w:sectPr w:rsidR="00C65C4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720" w:right="13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D7CB0" w14:textId="77777777" w:rsidR="00915002" w:rsidRDefault="00915002" w:rsidP="002A6B0D">
      <w:r>
        <w:separator/>
      </w:r>
    </w:p>
  </w:endnote>
  <w:endnote w:type="continuationSeparator" w:id="0">
    <w:p w14:paraId="01521962" w14:textId="77777777" w:rsidR="00915002" w:rsidRDefault="00915002" w:rsidP="002A6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4AA2C" w14:textId="77777777" w:rsidR="002A6B0D" w:rsidRDefault="002A6B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1A486" w14:textId="77777777" w:rsidR="002A6B0D" w:rsidRDefault="002A6B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CCA3A" w14:textId="77777777" w:rsidR="002A6B0D" w:rsidRDefault="002A6B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D9068" w14:textId="77777777" w:rsidR="00915002" w:rsidRDefault="00915002" w:rsidP="002A6B0D">
      <w:r>
        <w:separator/>
      </w:r>
    </w:p>
  </w:footnote>
  <w:footnote w:type="continuationSeparator" w:id="0">
    <w:p w14:paraId="6DC27DA4" w14:textId="77777777" w:rsidR="00915002" w:rsidRDefault="00915002" w:rsidP="002A6B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E5539" w14:textId="77777777" w:rsidR="002A6B0D" w:rsidRDefault="002A6B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53CF0" w14:textId="77777777" w:rsidR="002A6B0D" w:rsidRDefault="002A6B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53E38" w14:textId="77777777" w:rsidR="002A6B0D" w:rsidRDefault="002A6B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zUxMjIwNLEwNzVS0lEKTi0uzszPAykwrgUA4MnhAiwAAAA="/>
  </w:docVars>
  <w:rsids>
    <w:rsidRoot w:val="008904EE"/>
    <w:rsid w:val="000351FF"/>
    <w:rsid w:val="000B3050"/>
    <w:rsid w:val="000E5988"/>
    <w:rsid w:val="00116C5B"/>
    <w:rsid w:val="00150485"/>
    <w:rsid w:val="00173432"/>
    <w:rsid w:val="00195319"/>
    <w:rsid w:val="001A2910"/>
    <w:rsid w:val="001C2ED7"/>
    <w:rsid w:val="001E7537"/>
    <w:rsid w:val="001F651F"/>
    <w:rsid w:val="00203031"/>
    <w:rsid w:val="002227E3"/>
    <w:rsid w:val="00224854"/>
    <w:rsid w:val="00266437"/>
    <w:rsid w:val="00272B95"/>
    <w:rsid w:val="002A6B0D"/>
    <w:rsid w:val="002C22D3"/>
    <w:rsid w:val="002C67ED"/>
    <w:rsid w:val="002D4D4D"/>
    <w:rsid w:val="002D7C52"/>
    <w:rsid w:val="002F66AC"/>
    <w:rsid w:val="00322FD4"/>
    <w:rsid w:val="0036644D"/>
    <w:rsid w:val="0037442D"/>
    <w:rsid w:val="003A2019"/>
    <w:rsid w:val="00405E1C"/>
    <w:rsid w:val="004076AE"/>
    <w:rsid w:val="0040792E"/>
    <w:rsid w:val="004338CE"/>
    <w:rsid w:val="0045741F"/>
    <w:rsid w:val="00493709"/>
    <w:rsid w:val="004F2FA6"/>
    <w:rsid w:val="005025D4"/>
    <w:rsid w:val="00513E64"/>
    <w:rsid w:val="005405B9"/>
    <w:rsid w:val="005764E8"/>
    <w:rsid w:val="005918A5"/>
    <w:rsid w:val="005936FE"/>
    <w:rsid w:val="005C1884"/>
    <w:rsid w:val="005D0959"/>
    <w:rsid w:val="005D4F6B"/>
    <w:rsid w:val="005D52B1"/>
    <w:rsid w:val="005F3456"/>
    <w:rsid w:val="005F470D"/>
    <w:rsid w:val="00694479"/>
    <w:rsid w:val="006B28F4"/>
    <w:rsid w:val="007033FD"/>
    <w:rsid w:val="00717790"/>
    <w:rsid w:val="007269B2"/>
    <w:rsid w:val="00730F26"/>
    <w:rsid w:val="007432FD"/>
    <w:rsid w:val="0074421A"/>
    <w:rsid w:val="00797B51"/>
    <w:rsid w:val="007F3989"/>
    <w:rsid w:val="007F4B9D"/>
    <w:rsid w:val="00812DC8"/>
    <w:rsid w:val="008324FE"/>
    <w:rsid w:val="008904EE"/>
    <w:rsid w:val="00890C87"/>
    <w:rsid w:val="008C0727"/>
    <w:rsid w:val="008C2855"/>
    <w:rsid w:val="008C4B4F"/>
    <w:rsid w:val="008C5047"/>
    <w:rsid w:val="008D5B03"/>
    <w:rsid w:val="00915002"/>
    <w:rsid w:val="00942697"/>
    <w:rsid w:val="00955B04"/>
    <w:rsid w:val="009578AE"/>
    <w:rsid w:val="0097004E"/>
    <w:rsid w:val="0097166C"/>
    <w:rsid w:val="00992D0E"/>
    <w:rsid w:val="0099558D"/>
    <w:rsid w:val="009C088A"/>
    <w:rsid w:val="009D6215"/>
    <w:rsid w:val="00A17DCB"/>
    <w:rsid w:val="00A300A7"/>
    <w:rsid w:val="00A30346"/>
    <w:rsid w:val="00A43BCA"/>
    <w:rsid w:val="00A6181F"/>
    <w:rsid w:val="00A80DB8"/>
    <w:rsid w:val="00A91D4C"/>
    <w:rsid w:val="00AC06F0"/>
    <w:rsid w:val="00AD183B"/>
    <w:rsid w:val="00B1620F"/>
    <w:rsid w:val="00B656D4"/>
    <w:rsid w:val="00B93F49"/>
    <w:rsid w:val="00BE245C"/>
    <w:rsid w:val="00C23FD3"/>
    <w:rsid w:val="00C278D0"/>
    <w:rsid w:val="00C3758C"/>
    <w:rsid w:val="00C55582"/>
    <w:rsid w:val="00C65C48"/>
    <w:rsid w:val="00C66086"/>
    <w:rsid w:val="00CF55DF"/>
    <w:rsid w:val="00CF7C4A"/>
    <w:rsid w:val="00D82294"/>
    <w:rsid w:val="00DC57E5"/>
    <w:rsid w:val="00DF0FC6"/>
    <w:rsid w:val="00E4566E"/>
    <w:rsid w:val="00E6403A"/>
    <w:rsid w:val="00E73BB5"/>
    <w:rsid w:val="00E82D09"/>
    <w:rsid w:val="00EA4947"/>
    <w:rsid w:val="00EC7463"/>
    <w:rsid w:val="00EF3857"/>
    <w:rsid w:val="00F02264"/>
    <w:rsid w:val="00F1281C"/>
    <w:rsid w:val="00F26F26"/>
    <w:rsid w:val="00F27E1D"/>
    <w:rsid w:val="00F476B3"/>
    <w:rsid w:val="00F56EC7"/>
    <w:rsid w:val="00FB5BAC"/>
    <w:rsid w:val="00FC0A26"/>
    <w:rsid w:val="00FF1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0C49C1A"/>
  <w15:docId w15:val="{5A217FD3-FE5E-46A2-8D41-116BE8551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22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2D3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A6B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B0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A6B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B0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E48E1E-2BE3-4CE5-834F-D455FF681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6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ubb, Heather</dc:creator>
  <cp:lastModifiedBy>Jaryszak, Talia</cp:lastModifiedBy>
  <cp:revision>7</cp:revision>
  <cp:lastPrinted>2023-05-12T14:44:00Z</cp:lastPrinted>
  <dcterms:created xsi:type="dcterms:W3CDTF">2023-09-18T20:10:00Z</dcterms:created>
  <dcterms:modified xsi:type="dcterms:W3CDTF">2023-09-19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5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2-06-20T00:00:00Z</vt:filetime>
  </property>
</Properties>
</file>